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D9FF76" w14:textId="169EDC78" w:rsidR="00FA2079" w:rsidRPr="00FA2079" w:rsidRDefault="00FA2079" w:rsidP="00FA207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A2079">
        <w:rPr>
          <w:rFonts w:ascii="Times New Roman" w:hAnsi="Times New Roman" w:cs="Times New Roman"/>
          <w:b/>
          <w:bCs/>
          <w:sz w:val="32"/>
          <w:szCs w:val="32"/>
        </w:rPr>
        <w:t xml:space="preserve">Pertemuan </w:t>
      </w:r>
      <w:proofErr w:type="gramStart"/>
      <w:r w:rsidR="0013016A">
        <w:rPr>
          <w:rFonts w:ascii="Times New Roman" w:hAnsi="Times New Roman" w:cs="Times New Roman"/>
          <w:b/>
          <w:bCs/>
          <w:sz w:val="32"/>
          <w:szCs w:val="32"/>
        </w:rPr>
        <w:t>9</w:t>
      </w:r>
      <w:r w:rsidRPr="001466B9">
        <w:rPr>
          <w:rFonts w:ascii="Times New Roman" w:hAnsi="Times New Roman" w:cs="Times New Roman"/>
          <w:b/>
          <w:bCs/>
          <w:sz w:val="32"/>
          <w:szCs w:val="32"/>
        </w:rPr>
        <w:t xml:space="preserve"> :</w:t>
      </w:r>
      <w:proofErr w:type="gramEnd"/>
      <w:r w:rsidR="008E46F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13016A">
        <w:rPr>
          <w:rFonts w:ascii="Times New Roman" w:hAnsi="Times New Roman" w:cs="Times New Roman"/>
          <w:b/>
          <w:bCs/>
          <w:sz w:val="32"/>
          <w:szCs w:val="32"/>
        </w:rPr>
        <w:t>FRAMEWORK I</w:t>
      </w:r>
    </w:p>
    <w:p w14:paraId="3FEBEAFE" w14:textId="3F3C423D" w:rsidR="00FA2079" w:rsidRDefault="00FA2079" w:rsidP="00FA2079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proofErr w:type="spellStart"/>
      <w:r w:rsidRPr="00FA2079">
        <w:rPr>
          <w:rFonts w:ascii="Times New Roman" w:hAnsi="Times New Roman" w:cs="Times New Roman"/>
          <w:b/>
          <w:bCs/>
          <w:sz w:val="32"/>
          <w:szCs w:val="32"/>
        </w:rPr>
        <w:t>Tugas</w:t>
      </w:r>
      <w:proofErr w:type="spellEnd"/>
      <w:r w:rsidRPr="00FA207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gramStart"/>
      <w:r w:rsidR="002D040C">
        <w:rPr>
          <w:rFonts w:ascii="Times New Roman" w:hAnsi="Times New Roman" w:cs="Times New Roman"/>
          <w:b/>
          <w:bCs/>
          <w:sz w:val="32"/>
          <w:szCs w:val="32"/>
        </w:rPr>
        <w:t>9</w:t>
      </w:r>
      <w:r w:rsidRPr="001466B9">
        <w:rPr>
          <w:rFonts w:ascii="Times New Roman" w:hAnsi="Times New Roman" w:cs="Times New Roman"/>
          <w:b/>
          <w:bCs/>
          <w:sz w:val="32"/>
          <w:szCs w:val="32"/>
        </w:rPr>
        <w:t xml:space="preserve"> :</w:t>
      </w:r>
      <w:proofErr w:type="gramEnd"/>
      <w:r w:rsidRPr="001466B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1466B9">
        <w:rPr>
          <w:rFonts w:ascii="Times New Roman" w:hAnsi="Times New Roman" w:cs="Times New Roman"/>
          <w:b/>
          <w:bCs/>
          <w:sz w:val="32"/>
          <w:szCs w:val="32"/>
        </w:rPr>
        <w:t xml:space="preserve">SI </w:t>
      </w:r>
      <w:r w:rsidR="006851C9">
        <w:rPr>
          <w:rFonts w:ascii="Times New Roman" w:hAnsi="Times New Roman" w:cs="Times New Roman"/>
          <w:b/>
          <w:bCs/>
          <w:sz w:val="32"/>
          <w:szCs w:val="32"/>
        </w:rPr>
        <w:t>Mobil Listrik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696"/>
        <w:gridCol w:w="7659"/>
      </w:tblGrid>
      <w:tr w:rsidR="00FA2079" w14:paraId="5612AC06" w14:textId="77777777" w:rsidTr="00B530D7">
        <w:tc>
          <w:tcPr>
            <w:tcW w:w="1696" w:type="dxa"/>
          </w:tcPr>
          <w:p w14:paraId="6D60BDD0" w14:textId="34AE7B05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  <w:r w:rsidR="00087D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/ Nim</w:t>
            </w:r>
          </w:p>
        </w:tc>
        <w:tc>
          <w:tcPr>
            <w:tcW w:w="7659" w:type="dxa"/>
          </w:tcPr>
          <w:p w14:paraId="335EC75B" w14:textId="19BA3A75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1466B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6851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rmawansyah</w:t>
            </w:r>
            <w:proofErr w:type="spellEnd"/>
            <w:r w:rsidR="001466B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19180</w:t>
            </w:r>
            <w:r w:rsidR="006851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</w:t>
            </w:r>
            <w:r w:rsidR="001466B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</w:tr>
      <w:tr w:rsidR="00FA2079" w14:paraId="706447A9" w14:textId="77777777" w:rsidTr="00B530D7">
        <w:tc>
          <w:tcPr>
            <w:tcW w:w="1696" w:type="dxa"/>
          </w:tcPr>
          <w:p w14:paraId="255E4456" w14:textId="75F79F03" w:rsidR="00FA2079" w:rsidRDefault="00087D1D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  <w:proofErr w:type="spellEnd"/>
          </w:p>
        </w:tc>
        <w:tc>
          <w:tcPr>
            <w:tcW w:w="7659" w:type="dxa"/>
          </w:tcPr>
          <w:p w14:paraId="2C706F22" w14:textId="568FCEDD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1466B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</w:t>
            </w:r>
          </w:p>
        </w:tc>
      </w:tr>
      <w:tr w:rsidR="00FA2079" w14:paraId="649544EB" w14:textId="77777777" w:rsidTr="00B530D7">
        <w:tc>
          <w:tcPr>
            <w:tcW w:w="1696" w:type="dxa"/>
          </w:tcPr>
          <w:p w14:paraId="0DC1DA86" w14:textId="72BFD2D6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gajar</w:t>
            </w:r>
            <w:proofErr w:type="spellEnd"/>
          </w:p>
        </w:tc>
        <w:tc>
          <w:tcPr>
            <w:tcW w:w="7659" w:type="dxa"/>
          </w:tcPr>
          <w:p w14:paraId="60E8F895" w14:textId="677C9406" w:rsidR="00FA2079" w:rsidRDefault="00FA2079" w:rsidP="00FA207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1466B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</w:tbl>
    <w:p w14:paraId="4D6B2036" w14:textId="77777777" w:rsidR="00B530D7" w:rsidRPr="00B530D7" w:rsidRDefault="00B530D7" w:rsidP="00B530D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4B324E9C" w14:textId="77777777" w:rsidR="00B530D7" w:rsidRPr="00B530D7" w:rsidRDefault="00B530D7" w:rsidP="00B530D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3A3F6923" w14:textId="77777777" w:rsidR="00B530D7" w:rsidRPr="00B530D7" w:rsidRDefault="00B530D7" w:rsidP="00B530D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053CAF1F" w14:textId="77777777" w:rsidR="00B530D7" w:rsidRPr="00B530D7" w:rsidRDefault="00B530D7" w:rsidP="00B530D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7EE2BD61" w14:textId="77777777" w:rsidR="00B530D7" w:rsidRPr="00B530D7" w:rsidRDefault="00B530D7" w:rsidP="00B530D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1348E7B2" w14:textId="77777777" w:rsidR="00B530D7" w:rsidRPr="00B530D7" w:rsidRDefault="00B530D7" w:rsidP="00B530D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23CF6E91" w14:textId="77777777" w:rsidR="00B530D7" w:rsidRPr="00B530D7" w:rsidRDefault="00B530D7" w:rsidP="00B530D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6985A09C" w14:textId="77777777" w:rsidR="00B530D7" w:rsidRPr="00B530D7" w:rsidRDefault="00B530D7" w:rsidP="00B530D7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b/>
          <w:bCs/>
          <w:vanish/>
          <w:sz w:val="24"/>
          <w:szCs w:val="24"/>
        </w:rPr>
      </w:pPr>
    </w:p>
    <w:p w14:paraId="76128BE5" w14:textId="77777777" w:rsidR="00B530D7" w:rsidRDefault="00B530D7" w:rsidP="00B530D7">
      <w:pPr>
        <w:pStyle w:val="ListParagraph"/>
        <w:spacing w:before="240" w:after="0" w:line="24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0DBD2FB" w14:textId="6626B59F" w:rsidR="00FA2079" w:rsidRPr="00087D1D" w:rsidRDefault="00087D1D" w:rsidP="00B530D7">
      <w:pPr>
        <w:pStyle w:val="ListParagraph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7D1D">
        <w:rPr>
          <w:rFonts w:ascii="Times New Roman" w:hAnsi="Times New Roman" w:cs="Times New Roman"/>
          <w:b/>
          <w:bCs/>
          <w:sz w:val="24"/>
          <w:szCs w:val="24"/>
        </w:rPr>
        <w:t>Tujuan</w:t>
      </w:r>
    </w:p>
    <w:p w14:paraId="5D7A1039" w14:textId="759ABFEE" w:rsidR="00087D1D" w:rsidRDefault="00087D1D" w:rsidP="00087D1D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akt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E46F7" w:rsidRPr="008E46F7">
        <w:rPr>
          <w:rFonts w:ascii="Times New Roman" w:hAnsi="Times New Roman" w:cs="Times New Roman"/>
          <w:sz w:val="24"/>
          <w:szCs w:val="24"/>
        </w:rPr>
        <w:t xml:space="preserve">Mampu </w:t>
      </w:r>
      <w:proofErr w:type="spellStart"/>
      <w:r w:rsidR="0013016A">
        <w:rPr>
          <w:rFonts w:ascii="Times New Roman" w:hAnsi="Times New Roman" w:cs="Times New Roman"/>
          <w:sz w:val="24"/>
          <w:szCs w:val="24"/>
        </w:rPr>
        <w:t>memahami</w:t>
      </w:r>
      <w:proofErr w:type="spellEnd"/>
      <w:r w:rsidR="001301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016A" w:rsidRPr="0013016A">
        <w:rPr>
          <w:rFonts w:ascii="Times New Roman" w:hAnsi="Times New Roman" w:cs="Times New Roman"/>
          <w:sz w:val="24"/>
          <w:szCs w:val="24"/>
        </w:rPr>
        <w:t>konsep</w:t>
      </w:r>
      <w:proofErr w:type="spellEnd"/>
      <w:r w:rsidR="0013016A" w:rsidRPr="0013016A">
        <w:rPr>
          <w:rFonts w:ascii="Times New Roman" w:hAnsi="Times New Roman" w:cs="Times New Roman"/>
          <w:sz w:val="24"/>
          <w:szCs w:val="24"/>
        </w:rPr>
        <w:t xml:space="preserve"> MVC pada framework Laravel.</w:t>
      </w:r>
    </w:p>
    <w:p w14:paraId="56BAE8C0" w14:textId="3664FAEC" w:rsidR="00087D1D" w:rsidRDefault="00087D1D" w:rsidP="00087D1D">
      <w:pPr>
        <w:pStyle w:val="ListParagraph"/>
        <w:numPr>
          <w:ilvl w:val="0"/>
          <w:numId w:val="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akt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E46F7" w:rsidRPr="008E46F7">
        <w:rPr>
          <w:rFonts w:ascii="Times New Roman" w:hAnsi="Times New Roman" w:cs="Times New Roman"/>
          <w:sz w:val="24"/>
          <w:szCs w:val="24"/>
        </w:rPr>
        <w:t xml:space="preserve">Mampu </w:t>
      </w:r>
      <w:proofErr w:type="spellStart"/>
      <w:r w:rsidR="0013016A" w:rsidRPr="0013016A">
        <w:rPr>
          <w:rFonts w:ascii="Times New Roman" w:hAnsi="Times New Roman" w:cs="Times New Roman"/>
          <w:sz w:val="24"/>
          <w:szCs w:val="24"/>
        </w:rPr>
        <w:t>mengkofiguransi</w:t>
      </w:r>
      <w:proofErr w:type="spellEnd"/>
      <w:r w:rsidR="0013016A" w:rsidRPr="0013016A">
        <w:rPr>
          <w:rFonts w:ascii="Times New Roman" w:hAnsi="Times New Roman" w:cs="Times New Roman"/>
          <w:sz w:val="24"/>
          <w:szCs w:val="24"/>
        </w:rPr>
        <w:t xml:space="preserve"> framework Laravel.</w:t>
      </w:r>
    </w:p>
    <w:p w14:paraId="51E3B272" w14:textId="1EE0A09E" w:rsidR="00087D1D" w:rsidRDefault="00087D1D" w:rsidP="00087D1D">
      <w:pPr>
        <w:pStyle w:val="ListParagraph"/>
        <w:numPr>
          <w:ilvl w:val="1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7D1D">
        <w:rPr>
          <w:rFonts w:ascii="Times New Roman" w:hAnsi="Times New Roman" w:cs="Times New Roman"/>
          <w:b/>
          <w:bCs/>
          <w:sz w:val="24"/>
          <w:szCs w:val="24"/>
        </w:rPr>
        <w:t>Alat dan Bahan</w:t>
      </w:r>
    </w:p>
    <w:p w14:paraId="2A7E88F8" w14:textId="3CC4201C" w:rsidR="00087D1D" w:rsidRDefault="00087D1D" w:rsidP="00087D1D">
      <w:pPr>
        <w:pStyle w:val="ListParagraph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ptop/pc</w:t>
      </w:r>
    </w:p>
    <w:p w14:paraId="4B109E26" w14:textId="1F4F468A" w:rsidR="00087D1D" w:rsidRDefault="00087D1D" w:rsidP="00087D1D">
      <w:pPr>
        <w:pStyle w:val="ListParagraph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ul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 202</w:t>
      </w:r>
      <w:r w:rsidR="00797E15">
        <w:rPr>
          <w:rFonts w:ascii="Times New Roman" w:hAnsi="Times New Roman" w:cs="Times New Roman"/>
          <w:sz w:val="24"/>
          <w:szCs w:val="24"/>
        </w:rPr>
        <w:t>4</w:t>
      </w:r>
    </w:p>
    <w:p w14:paraId="09DC958F" w14:textId="7771129A" w:rsidR="00087D1D" w:rsidRDefault="00087D1D" w:rsidP="00087D1D">
      <w:pPr>
        <w:pStyle w:val="ListParagraph"/>
        <w:numPr>
          <w:ilvl w:val="0"/>
          <w:numId w:val="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xtEdi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Visual Studio Code / Sublime Text)</w:t>
      </w:r>
    </w:p>
    <w:p w14:paraId="47E39BAD" w14:textId="07EA7839" w:rsidR="00087D1D" w:rsidRDefault="00087D1D" w:rsidP="00087D1D">
      <w:pPr>
        <w:pStyle w:val="ListParagraph"/>
        <w:numPr>
          <w:ilvl w:val="1"/>
          <w:numId w:val="2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87D1D">
        <w:rPr>
          <w:rFonts w:ascii="Times New Roman" w:hAnsi="Times New Roman" w:cs="Times New Roman"/>
          <w:b/>
          <w:bCs/>
          <w:sz w:val="24"/>
          <w:szCs w:val="24"/>
        </w:rPr>
        <w:t>Langkah-</w:t>
      </w:r>
      <w:proofErr w:type="spellStart"/>
      <w:r w:rsidRPr="00087D1D">
        <w:rPr>
          <w:rFonts w:ascii="Times New Roman" w:hAnsi="Times New Roman" w:cs="Times New Roman"/>
          <w:b/>
          <w:bCs/>
          <w:sz w:val="24"/>
          <w:szCs w:val="24"/>
        </w:rPr>
        <w:t>langkah</w:t>
      </w:r>
      <w:proofErr w:type="spellEnd"/>
      <w:r w:rsidRPr="00087D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346C831" w14:textId="564E73D8" w:rsidR="0013016A" w:rsidRPr="0013016A" w:rsidRDefault="0013016A" w:rsidP="0013016A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3016A">
        <w:rPr>
          <w:rFonts w:ascii="Times New Roman" w:hAnsi="Times New Roman" w:cs="Times New Roman"/>
          <w:sz w:val="28"/>
          <w:szCs w:val="28"/>
        </w:rPr>
        <w:t xml:space="preserve">Buka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cmd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atau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gitbash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kemudian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masuk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ke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directori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untuk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menyimpan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project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laravel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kita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kemudian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create-project via composer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seperti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gambar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dibawah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ini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Tunggu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hingga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selesai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menginstal</w:t>
      </w:r>
      <w:proofErr w:type="spellEnd"/>
      <w:r w:rsidRPr="0013016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3016A">
        <w:rPr>
          <w:rFonts w:ascii="Times New Roman" w:hAnsi="Times New Roman" w:cs="Times New Roman"/>
          <w:sz w:val="28"/>
          <w:szCs w:val="28"/>
        </w:rPr>
        <w:t>laravelnya</w:t>
      </w:r>
      <w:proofErr w:type="spellEnd"/>
    </w:p>
    <w:p w14:paraId="2F23EC47" w14:textId="11928C4C" w:rsidR="0013016A" w:rsidRDefault="0013016A" w:rsidP="0013016A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3016A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3E1CF482" wp14:editId="1EE9652F">
            <wp:extent cx="3429000" cy="2019300"/>
            <wp:effectExtent l="0" t="0" r="0" b="0"/>
            <wp:docPr id="577713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71326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30544" cy="2020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281B7" w14:textId="3E55197B" w:rsidR="0013016A" w:rsidRDefault="0013016A" w:rsidP="0013016A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bar </w:t>
      </w:r>
      <w:r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Tampilan </w:t>
      </w:r>
      <w:r>
        <w:rPr>
          <w:rFonts w:ascii="Times New Roman" w:hAnsi="Times New Roman" w:cs="Times New Roman"/>
          <w:sz w:val="24"/>
          <w:szCs w:val="24"/>
        </w:rPr>
        <w:t>create project</w:t>
      </w:r>
    </w:p>
    <w:p w14:paraId="4F89E370" w14:textId="77777777" w:rsidR="0013016A" w:rsidRPr="0013016A" w:rsidRDefault="0013016A" w:rsidP="0013016A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BC879BC" w14:textId="77777777" w:rsidR="0013016A" w:rsidRDefault="0013016A" w:rsidP="0013016A">
      <w:pPr>
        <w:pStyle w:val="ListParagraph"/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3C12AAF" w14:textId="77777777" w:rsidR="00801D6E" w:rsidRPr="0013016A" w:rsidRDefault="00801D6E" w:rsidP="0013016A">
      <w:pPr>
        <w:pStyle w:val="ListParagraph"/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826F8A2" w14:textId="438249F9" w:rsidR="00B530D7" w:rsidRPr="00B530D7" w:rsidRDefault="00801D6E" w:rsidP="00B530D7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801D6E">
        <w:rPr>
          <w:rFonts w:ascii="Times New Roman" w:hAnsi="Times New Roman" w:cs="Times New Roman"/>
          <w:sz w:val="24"/>
          <w:szCs w:val="24"/>
        </w:rPr>
        <w:lastRenderedPageBreak/>
        <w:t xml:space="preserve">Buka project Laravel yang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pada text editor.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silahkan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buka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file .env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lalu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cari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baris code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p w14:paraId="0858CF5D" w14:textId="49219635" w:rsidR="00B530D7" w:rsidRDefault="00B530D7" w:rsidP="00B530D7">
      <w:pPr>
        <w:pStyle w:val="ListParagraph"/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Source </w:t>
      </w: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code :</w:t>
      </w:r>
      <w:proofErr w:type="gram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01D6E" w14:paraId="731941C2" w14:textId="77777777" w:rsidTr="004723B9">
        <w:tc>
          <w:tcPr>
            <w:tcW w:w="9350" w:type="dxa"/>
          </w:tcPr>
          <w:p w14:paraId="01D74D7C" w14:textId="77777777" w:rsidR="00801D6E" w:rsidRDefault="00801D6E" w:rsidP="004723B9">
            <w:pPr>
              <w:pStyle w:val="SourceCode"/>
            </w:pPr>
            <w:r>
              <w:t>DB_DATABASE=</w:t>
            </w:r>
            <w:proofErr w:type="spellStart"/>
            <w:r>
              <w:t>laravel</w:t>
            </w:r>
            <w:proofErr w:type="spellEnd"/>
          </w:p>
          <w:p w14:paraId="3BC441BF" w14:textId="77777777" w:rsidR="00801D6E" w:rsidRDefault="00801D6E" w:rsidP="004723B9">
            <w:pPr>
              <w:pStyle w:val="SourceCode"/>
            </w:pPr>
            <w:r>
              <w:t>DB_USERNAME=root</w:t>
            </w:r>
          </w:p>
          <w:p w14:paraId="731B22F7" w14:textId="77777777" w:rsidR="00801D6E" w:rsidRDefault="00801D6E" w:rsidP="004723B9">
            <w:pPr>
              <w:pStyle w:val="SourceCode"/>
            </w:pPr>
            <w:r>
              <w:t>DB_PASSWORD=</w:t>
            </w:r>
          </w:p>
        </w:tc>
      </w:tr>
    </w:tbl>
    <w:p w14:paraId="38011995" w14:textId="77777777" w:rsidR="00801D6E" w:rsidRPr="00801D6E" w:rsidRDefault="00801D6E" w:rsidP="00801D6E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801D6E">
        <w:rPr>
          <w:rFonts w:ascii="Times New Roman" w:hAnsi="Times New Roman" w:cs="Times New Roman"/>
          <w:sz w:val="24"/>
          <w:szCs w:val="24"/>
        </w:rPr>
        <w:t xml:space="preserve">Jika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menemukan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baris code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ubah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01D6E" w14:paraId="4F5744C9" w14:textId="77777777" w:rsidTr="004723B9">
        <w:tc>
          <w:tcPr>
            <w:tcW w:w="9350" w:type="dxa"/>
          </w:tcPr>
          <w:p w14:paraId="1D3F46CB" w14:textId="31675EAA" w:rsidR="00801D6E" w:rsidRDefault="00801D6E" w:rsidP="004723B9">
            <w:pPr>
              <w:pStyle w:val="SourceCode"/>
            </w:pPr>
            <w:r>
              <w:t>DB_DATABASE=</w:t>
            </w:r>
            <w:proofErr w:type="spellStart"/>
            <w:r>
              <w:t>db_</w:t>
            </w:r>
            <w:r>
              <w:t>simobillistrik_laravel</w:t>
            </w:r>
            <w:proofErr w:type="spellEnd"/>
          </w:p>
          <w:p w14:paraId="1F8B8F2C" w14:textId="77777777" w:rsidR="00801D6E" w:rsidRDefault="00801D6E" w:rsidP="004723B9">
            <w:pPr>
              <w:pStyle w:val="SourceCode"/>
            </w:pPr>
            <w:r>
              <w:t>DB_USERNAME=root</w:t>
            </w:r>
          </w:p>
          <w:p w14:paraId="48005204" w14:textId="77777777" w:rsidR="00801D6E" w:rsidRDefault="00801D6E" w:rsidP="004723B9">
            <w:pPr>
              <w:pStyle w:val="SourceCode"/>
            </w:pPr>
            <w:r>
              <w:t>DB_PASSWORD=</w:t>
            </w:r>
          </w:p>
        </w:tc>
      </w:tr>
    </w:tbl>
    <w:p w14:paraId="6326FCCE" w14:textId="090FC1C4" w:rsidR="00B530D7" w:rsidRDefault="00801D6E" w:rsidP="00801D6E">
      <w:pPr>
        <w:pStyle w:val="ListParagraph"/>
        <w:numPr>
          <w:ilvl w:val="0"/>
          <w:numId w:val="11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1D6E">
        <w:rPr>
          <w:rFonts w:ascii="Times New Roman" w:hAnsi="Times New Roman" w:cs="Times New Roman"/>
          <w:sz w:val="24"/>
          <w:szCs w:val="24"/>
        </w:rPr>
        <w:t xml:space="preserve">Buka database phpMyAdmin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lalu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database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01D6E">
        <w:rPr>
          <w:rFonts w:ascii="Times New Roman" w:hAnsi="Times New Roman" w:cs="Times New Roman"/>
          <w:sz w:val="24"/>
          <w:szCs w:val="24"/>
        </w:rPr>
        <w:t>db_laravel_catshop</w:t>
      </w:r>
      <w:proofErr w:type="spellEnd"/>
      <w:r w:rsidRPr="00801D6E">
        <w:rPr>
          <w:rFonts w:ascii="Times New Roman" w:hAnsi="Times New Roman" w:cs="Times New Roman"/>
          <w:sz w:val="24"/>
          <w:szCs w:val="24"/>
        </w:rPr>
        <w:t>.</w:t>
      </w:r>
    </w:p>
    <w:p w14:paraId="0935DCEE" w14:textId="2D72D3B8" w:rsidR="00B530D7" w:rsidRDefault="00425ACA" w:rsidP="00425ACA">
      <w:pPr>
        <w:pStyle w:val="ListParagraph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ampilan :</w:t>
      </w:r>
      <w:proofErr w:type="gramEnd"/>
    </w:p>
    <w:p w14:paraId="595FE2AB" w14:textId="2218176F" w:rsidR="00425ACA" w:rsidRDefault="00801D6E" w:rsidP="00425ACA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01D6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147B599" wp14:editId="1EE17D2D">
            <wp:extent cx="4991098" cy="1018405"/>
            <wp:effectExtent l="0" t="0" r="635" b="0"/>
            <wp:docPr id="2106267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26754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14997" cy="1023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8EC92" w14:textId="4F5C6211" w:rsidR="00425ACA" w:rsidRDefault="00425ACA" w:rsidP="00425ACA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bar </w:t>
      </w:r>
      <w:r w:rsidR="00E2110E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.2 Tampilan </w:t>
      </w:r>
      <w:r w:rsidR="00E2110E">
        <w:rPr>
          <w:rFonts w:ascii="Times New Roman" w:hAnsi="Times New Roman" w:cs="Times New Roman"/>
          <w:sz w:val="24"/>
          <w:szCs w:val="24"/>
        </w:rPr>
        <w:t>create database</w:t>
      </w:r>
    </w:p>
    <w:p w14:paraId="7C8351D9" w14:textId="552278B9" w:rsidR="00E2110E" w:rsidRDefault="00E2110E" w:rsidP="00E2110E">
      <w:pPr>
        <w:pStyle w:val="ListParagraph"/>
        <w:numPr>
          <w:ilvl w:val="0"/>
          <w:numId w:val="11"/>
        </w:numPr>
        <w:spacing w:after="0" w:line="360" w:lineRule="auto"/>
        <w:jc w:val="both"/>
      </w:pPr>
      <w:proofErr w:type="spellStart"/>
      <w:r w:rsidRPr="00E2110E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model dan migration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table categories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artisan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2110E" w14:paraId="61F50CBD" w14:textId="77777777" w:rsidTr="004723B9">
        <w:tc>
          <w:tcPr>
            <w:tcW w:w="9350" w:type="dxa"/>
          </w:tcPr>
          <w:p w14:paraId="54E7F6D4" w14:textId="77777777" w:rsidR="00E2110E" w:rsidRDefault="00E2110E" w:rsidP="004723B9">
            <w:pPr>
              <w:pStyle w:val="SourceCode"/>
            </w:pPr>
            <w:proofErr w:type="spellStart"/>
            <w:r>
              <w:t>php</w:t>
            </w:r>
            <w:proofErr w:type="spellEnd"/>
            <w:r>
              <w:t xml:space="preserve"> artisan </w:t>
            </w:r>
            <w:proofErr w:type="spellStart"/>
            <w:proofErr w:type="gramStart"/>
            <w:r>
              <w:t>make:model</w:t>
            </w:r>
            <w:proofErr w:type="spellEnd"/>
            <w:proofErr w:type="gramEnd"/>
            <w:r>
              <w:t xml:space="preserve"> Category -m</w:t>
            </w:r>
          </w:p>
        </w:tc>
      </w:tr>
    </w:tbl>
    <w:p w14:paraId="10F693D1" w14:textId="2DA60995" w:rsidR="00E2110E" w:rsidRPr="00E2110E" w:rsidRDefault="00E2110E" w:rsidP="00E2110E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2110E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buah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file model yang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terletak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di app/Models/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Category.php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dan juga file migration yang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terletak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di database\migrations/</w:t>
      </w:r>
      <w:r w:rsidRPr="00E2110E">
        <w:t xml:space="preserve"> </w:t>
      </w:r>
      <w:r w:rsidRPr="00E2110E">
        <w:rPr>
          <w:rFonts w:ascii="Times New Roman" w:hAnsi="Times New Roman" w:cs="Times New Roman"/>
          <w:sz w:val="24"/>
          <w:szCs w:val="24"/>
        </w:rPr>
        <w:t>2024_06_02_125842_create_categories_table.php.</w:t>
      </w:r>
    </w:p>
    <w:p w14:paraId="48B64C53" w14:textId="0E1ACAA2" w:rsidR="00425ACA" w:rsidRDefault="00E2110E" w:rsidP="00425ACA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110E">
        <w:rPr>
          <w:rFonts w:ascii="Times New Roman" w:hAnsi="Times New Roman" w:cs="Times New Roman"/>
          <w:sz w:val="24"/>
          <w:szCs w:val="24"/>
        </w:rPr>
        <w:t xml:space="preserve">Buka file migration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table categories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isi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pada function up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2110E" w14:paraId="11024048" w14:textId="77777777" w:rsidTr="00E2110E">
        <w:tc>
          <w:tcPr>
            <w:tcW w:w="8630" w:type="dxa"/>
          </w:tcPr>
          <w:p w14:paraId="08B67D9D" w14:textId="77777777" w:rsidR="00E2110E" w:rsidRDefault="00E2110E" w:rsidP="00E2110E">
            <w:pPr>
              <w:pStyle w:val="SourceCode"/>
            </w:pPr>
            <w:proofErr w:type="gramStart"/>
            <w:r>
              <w:t>Schema::</w:t>
            </w:r>
            <w:proofErr w:type="gramEnd"/>
            <w:r>
              <w:t>create('categories', function (Blueprint $table) {</w:t>
            </w:r>
          </w:p>
          <w:p w14:paraId="5BFD9892" w14:textId="77777777" w:rsidR="00E2110E" w:rsidRDefault="00E2110E" w:rsidP="00E2110E">
            <w:pPr>
              <w:pStyle w:val="SourceCode"/>
            </w:pPr>
            <w:r>
              <w:t xml:space="preserve">            $table-&gt;id('</w:t>
            </w:r>
            <w:proofErr w:type="spellStart"/>
            <w:r>
              <w:t>id_categories</w:t>
            </w:r>
            <w:proofErr w:type="spellEnd"/>
            <w:r>
              <w:t>');</w:t>
            </w:r>
          </w:p>
          <w:p w14:paraId="2AD2FD25" w14:textId="77777777" w:rsidR="00E2110E" w:rsidRDefault="00E2110E" w:rsidP="00E2110E">
            <w:pPr>
              <w:pStyle w:val="SourceCode"/>
            </w:pPr>
            <w:r>
              <w:t xml:space="preserve">            $table-&gt;string('nama',50);</w:t>
            </w:r>
          </w:p>
          <w:p w14:paraId="7B4641B0" w14:textId="77777777" w:rsidR="00E2110E" w:rsidRDefault="00E2110E" w:rsidP="00E2110E">
            <w:pPr>
              <w:pStyle w:val="SourceCode"/>
            </w:pPr>
            <w:r>
              <w:t xml:space="preserve">            $table-&gt;string('harga',50);</w:t>
            </w:r>
          </w:p>
          <w:p w14:paraId="5153078E" w14:textId="77777777" w:rsidR="00E2110E" w:rsidRDefault="00E2110E" w:rsidP="00E2110E">
            <w:pPr>
              <w:pStyle w:val="SourceCode"/>
            </w:pPr>
            <w:r>
              <w:t xml:space="preserve">            $table-&gt;text('</w:t>
            </w:r>
            <w:proofErr w:type="spellStart"/>
            <w:r>
              <w:t>deskripsi</w:t>
            </w:r>
            <w:proofErr w:type="spellEnd"/>
            <w:r>
              <w:t>');</w:t>
            </w:r>
          </w:p>
          <w:p w14:paraId="7955ADEC" w14:textId="77777777" w:rsidR="00E2110E" w:rsidRDefault="00E2110E" w:rsidP="00E2110E">
            <w:pPr>
              <w:pStyle w:val="SourceCode"/>
            </w:pPr>
            <w:r>
              <w:t xml:space="preserve">            $table-&gt;</w:t>
            </w:r>
            <w:proofErr w:type="gramStart"/>
            <w:r>
              <w:t>string(</w:t>
            </w:r>
            <w:proofErr w:type="gramEnd"/>
            <w:r>
              <w:t>'</w:t>
            </w:r>
            <w:proofErr w:type="spellStart"/>
            <w:r>
              <w:t>gambar</w:t>
            </w:r>
            <w:proofErr w:type="spellEnd"/>
            <w:r>
              <w:t>', 100);</w:t>
            </w:r>
          </w:p>
          <w:p w14:paraId="66FE20AE" w14:textId="77777777" w:rsidR="00E2110E" w:rsidRDefault="00E2110E" w:rsidP="00E2110E">
            <w:pPr>
              <w:pStyle w:val="SourceCode"/>
            </w:pPr>
            <w:r>
              <w:t xml:space="preserve">            $table-&gt;</w:t>
            </w:r>
            <w:proofErr w:type="gramStart"/>
            <w:r>
              <w:t>timestamps(</w:t>
            </w:r>
            <w:proofErr w:type="gramEnd"/>
            <w:r>
              <w:t>);</w:t>
            </w:r>
          </w:p>
          <w:p w14:paraId="6475A9DC" w14:textId="1F61C587" w:rsidR="00E2110E" w:rsidRDefault="00E2110E" w:rsidP="00E2110E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 xml:space="preserve">        });</w:t>
            </w:r>
          </w:p>
        </w:tc>
      </w:tr>
    </w:tbl>
    <w:p w14:paraId="798F09FC" w14:textId="77777777" w:rsidR="00E2110E" w:rsidRPr="00E2110E" w:rsidRDefault="00E2110E" w:rsidP="00E2110E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2110E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jalan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migrate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supaya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table categories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diambah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database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kita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2110E" w14:paraId="48A79240" w14:textId="77777777" w:rsidTr="004723B9">
        <w:tc>
          <w:tcPr>
            <w:tcW w:w="8630" w:type="dxa"/>
          </w:tcPr>
          <w:p w14:paraId="7F7F1077" w14:textId="77777777" w:rsidR="00E2110E" w:rsidRDefault="00E2110E" w:rsidP="004723B9">
            <w:pPr>
              <w:pStyle w:val="SourceCode"/>
            </w:pPr>
            <w:proofErr w:type="spellStart"/>
            <w:r>
              <w:t>Php</w:t>
            </w:r>
            <w:proofErr w:type="spellEnd"/>
            <w:r>
              <w:t xml:space="preserve"> artisan migrate</w:t>
            </w:r>
          </w:p>
        </w:tc>
      </w:tr>
    </w:tbl>
    <w:p w14:paraId="039E21E6" w14:textId="22CE2B7B" w:rsidR="00E2110E" w:rsidRDefault="00E2110E" w:rsidP="00E2110E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2110E">
        <w:rPr>
          <w:rFonts w:ascii="Times New Roman" w:hAnsi="Times New Roman" w:cs="Times New Roman"/>
          <w:sz w:val="24"/>
          <w:szCs w:val="24"/>
        </w:rPr>
        <w:lastRenderedPageBreak/>
        <w:t xml:space="preserve">Buka file model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Category.php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2110E" w14:paraId="4D68AE51" w14:textId="77777777" w:rsidTr="00E2110E">
        <w:tc>
          <w:tcPr>
            <w:tcW w:w="8630" w:type="dxa"/>
          </w:tcPr>
          <w:p w14:paraId="39DFCB8B" w14:textId="59D95B13" w:rsidR="00E2110E" w:rsidRDefault="00E2110E" w:rsidP="00E2110E">
            <w:pPr>
              <w:pStyle w:val="SourceCode"/>
            </w:pPr>
            <w:r>
              <w:t>class Category extends Model</w:t>
            </w:r>
          </w:p>
          <w:p w14:paraId="59905F3F" w14:textId="77777777" w:rsidR="00E2110E" w:rsidRDefault="00E2110E" w:rsidP="00E2110E">
            <w:pPr>
              <w:pStyle w:val="SourceCode"/>
            </w:pPr>
            <w:r>
              <w:t>{</w:t>
            </w:r>
          </w:p>
          <w:p w14:paraId="12A2E63B" w14:textId="77777777" w:rsidR="00E2110E" w:rsidRDefault="00E2110E" w:rsidP="00E2110E">
            <w:pPr>
              <w:pStyle w:val="SourceCode"/>
            </w:pPr>
            <w:r>
              <w:t xml:space="preserve">    use </w:t>
            </w:r>
            <w:proofErr w:type="spellStart"/>
            <w:r>
              <w:t>HasFactory</w:t>
            </w:r>
            <w:proofErr w:type="spellEnd"/>
            <w:r>
              <w:t>;</w:t>
            </w:r>
          </w:p>
          <w:p w14:paraId="0E671FF5" w14:textId="77777777" w:rsidR="00E2110E" w:rsidRDefault="00E2110E" w:rsidP="00E2110E">
            <w:pPr>
              <w:pStyle w:val="SourceCode"/>
            </w:pPr>
            <w:r>
              <w:t xml:space="preserve">    protected $table = 'categories';</w:t>
            </w:r>
          </w:p>
          <w:p w14:paraId="2541A829" w14:textId="77777777" w:rsidR="00E2110E" w:rsidRDefault="00E2110E" w:rsidP="00E2110E">
            <w:pPr>
              <w:pStyle w:val="SourceCode"/>
            </w:pPr>
            <w:r>
              <w:t xml:space="preserve">    protected $</w:t>
            </w:r>
            <w:proofErr w:type="spellStart"/>
            <w:r>
              <w:t>primaryKey</w:t>
            </w:r>
            <w:proofErr w:type="spellEnd"/>
            <w:r>
              <w:t xml:space="preserve"> = '</w:t>
            </w:r>
            <w:proofErr w:type="spellStart"/>
            <w:r>
              <w:t>id_categories</w:t>
            </w:r>
            <w:proofErr w:type="spellEnd"/>
            <w:r>
              <w:t>';</w:t>
            </w:r>
          </w:p>
          <w:p w14:paraId="62DD0289" w14:textId="77777777" w:rsidR="00E2110E" w:rsidRDefault="00E2110E" w:rsidP="00E2110E">
            <w:pPr>
              <w:pStyle w:val="SourceCode"/>
            </w:pPr>
            <w:r>
              <w:t xml:space="preserve">    public $incrementing = true;</w:t>
            </w:r>
          </w:p>
          <w:p w14:paraId="53B73336" w14:textId="77777777" w:rsidR="00E2110E" w:rsidRDefault="00E2110E" w:rsidP="00E2110E">
            <w:pPr>
              <w:pStyle w:val="SourceCode"/>
            </w:pPr>
            <w:r>
              <w:t xml:space="preserve">    protected $fillable = ['</w:t>
            </w:r>
            <w:proofErr w:type="spellStart"/>
            <w:r>
              <w:t>nama</w:t>
            </w:r>
            <w:proofErr w:type="spellEnd"/>
            <w:r>
              <w:t>', '</w:t>
            </w:r>
            <w:proofErr w:type="spellStart"/>
            <w:r>
              <w:t>harga</w:t>
            </w:r>
            <w:proofErr w:type="spellEnd"/>
            <w:r>
              <w:t>', '</w:t>
            </w:r>
            <w:proofErr w:type="spellStart"/>
            <w:r>
              <w:t>deskripsi</w:t>
            </w:r>
            <w:proofErr w:type="spellEnd"/>
            <w:r>
              <w:t>','</w:t>
            </w:r>
            <w:proofErr w:type="spellStart"/>
            <w:r>
              <w:t>gambar</w:t>
            </w:r>
            <w:proofErr w:type="spellEnd"/>
            <w:r>
              <w:t>'];</w:t>
            </w:r>
          </w:p>
          <w:p w14:paraId="3634789B" w14:textId="77777777" w:rsidR="00E2110E" w:rsidRDefault="00E2110E" w:rsidP="00E2110E">
            <w:pPr>
              <w:pStyle w:val="SourceCode"/>
            </w:pPr>
            <w:r>
              <w:t xml:space="preserve">    public $timestamps = false;</w:t>
            </w:r>
          </w:p>
          <w:p w14:paraId="7247F401" w14:textId="1603B1EC" w:rsidR="00E2110E" w:rsidRDefault="00E2110E" w:rsidP="00E2110E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}</w:t>
            </w:r>
          </w:p>
        </w:tc>
      </w:tr>
    </w:tbl>
    <w:p w14:paraId="355A590E" w14:textId="37571251" w:rsidR="00E2110E" w:rsidRDefault="00E2110E" w:rsidP="00E2110E">
      <w:pPr>
        <w:pStyle w:val="ListParagraph"/>
        <w:numPr>
          <w:ilvl w:val="0"/>
          <w:numId w:val="11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2110E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controller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artisan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2110E" w14:paraId="1FEAADAC" w14:textId="77777777" w:rsidTr="00E2110E">
        <w:tc>
          <w:tcPr>
            <w:tcW w:w="8630" w:type="dxa"/>
          </w:tcPr>
          <w:p w14:paraId="2AB5EA4F" w14:textId="0C8B6BDE" w:rsidR="00E2110E" w:rsidRPr="00E2110E" w:rsidRDefault="00E2110E" w:rsidP="00E2110E">
            <w:pPr>
              <w:pStyle w:val="SourceCode"/>
            </w:pPr>
            <w:proofErr w:type="spellStart"/>
            <w:r>
              <w:t>php</w:t>
            </w:r>
            <w:proofErr w:type="spellEnd"/>
            <w:r>
              <w:t xml:space="preserve"> artisan </w:t>
            </w:r>
            <w:proofErr w:type="spellStart"/>
            <w:proofErr w:type="gramStart"/>
            <w:r>
              <w:t>make:controller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CategoryController</w:t>
            </w:r>
            <w:proofErr w:type="spellEnd"/>
          </w:p>
        </w:tc>
      </w:tr>
    </w:tbl>
    <w:p w14:paraId="19C429E6" w14:textId="77777777" w:rsidR="00E2110E" w:rsidRDefault="00E2110E" w:rsidP="00E2110E">
      <w:pPr>
        <w:pStyle w:val="ListParagraph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2110E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menjalan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CategoryController.php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folder app/http/controllers. Buka file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isikan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211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2110E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2110E" w:rsidRPr="00CF70AF" w14:paraId="7C8231ED" w14:textId="77777777" w:rsidTr="00E2110E">
        <w:tc>
          <w:tcPr>
            <w:tcW w:w="9350" w:type="dxa"/>
          </w:tcPr>
          <w:p w14:paraId="47CC247F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>&lt;?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php</w:t>
            </w:r>
            <w:proofErr w:type="spellEnd"/>
          </w:p>
          <w:p w14:paraId="7DA0FC6B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41FCD2C3" w14:textId="6DA8154C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>namespace App\Http\Controllers;</w:t>
            </w:r>
          </w:p>
          <w:p w14:paraId="1B2E4AEC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>use App\Models\Category;</w:t>
            </w:r>
          </w:p>
          <w:p w14:paraId="59FD0F88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>use Illuminate\Http\Request;</w:t>
            </w:r>
          </w:p>
          <w:p w14:paraId="1440BAF2" w14:textId="4456984B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>use Illuminate\Support\Facades\File;</w:t>
            </w:r>
          </w:p>
          <w:p w14:paraId="1250984E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class 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Controlle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extends Controller</w:t>
            </w:r>
          </w:p>
          <w:p w14:paraId="38EF9944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>{</w:t>
            </w:r>
          </w:p>
          <w:p w14:paraId="5AD790A1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public function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index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1AD462E8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{</w:t>
            </w:r>
          </w:p>
          <w:p w14:paraId="60E31FC4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$categories =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all();</w:t>
            </w:r>
          </w:p>
          <w:p w14:paraId="044698F8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view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ies.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, compact('categories'));</w:t>
            </w:r>
          </w:p>
          <w:p w14:paraId="236711C0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420BA4E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36982E15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public function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create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072CBD1D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{</w:t>
            </w:r>
          </w:p>
          <w:p w14:paraId="5A5FC113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return view('</w:t>
            </w:r>
            <w:proofErr w:type="spellStart"/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ies.categories</w:t>
            </w:r>
            <w:proofErr w:type="spellEnd"/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-entry');</w:t>
            </w:r>
          </w:p>
          <w:p w14:paraId="267ED0F1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6A227BA0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47ED8D4E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public function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store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Request $request)</w:t>
            </w:r>
          </w:p>
          <w:p w14:paraId="7F52BD8D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{</w:t>
            </w:r>
          </w:p>
          <w:p w14:paraId="243ED0B9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$request-&gt;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validate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[</w:t>
            </w:r>
          </w:p>
          <w:p w14:paraId="18D9FE7C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nama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'required',</w:t>
            </w:r>
          </w:p>
          <w:p w14:paraId="7E049424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harga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'required',</w:t>
            </w:r>
          </w:p>
          <w:p w14:paraId="10B412A8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deskripsi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'required',</w:t>
            </w:r>
          </w:p>
          <w:p w14:paraId="673C67F5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'required|file|mimes: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png,jpg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,jpeg|max:2048',</w:t>
            </w:r>
          </w:p>
          <w:p w14:paraId="136D134C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]);</w:t>
            </w:r>
          </w:p>
          <w:p w14:paraId="5A8A16A9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7E94393E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= $request-&gt;file(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);</w:t>
            </w:r>
          </w:p>
          <w:p w14:paraId="1764F64A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nama_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time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) . '_' .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-&gt;</w:t>
            </w:r>
            <w:proofErr w:type="spellStart"/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getClientOriginalName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1749249D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tujuan_upload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=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img_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;</w:t>
            </w:r>
          </w:p>
          <w:p w14:paraId="6C0E698F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-&gt;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move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tujuan_upload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,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nama_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7FF47A92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610F3B55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   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create([</w:t>
            </w:r>
          </w:p>
          <w:p w14:paraId="2064154E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nama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$request-&gt;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nama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,</w:t>
            </w:r>
          </w:p>
          <w:p w14:paraId="3A921A9E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harga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$request-&gt;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harga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,</w:t>
            </w:r>
          </w:p>
          <w:p w14:paraId="1213EB9B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deskripsi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$request-&gt;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deskripsi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,</w:t>
            </w:r>
          </w:p>
          <w:p w14:paraId="2142425F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nama_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,</w:t>
            </w:r>
          </w:p>
          <w:p w14:paraId="3C4EBCE3" w14:textId="30077D22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]);</w:t>
            </w:r>
          </w:p>
          <w:p w14:paraId="33B13758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return redirect('/category');</w:t>
            </w:r>
          </w:p>
          <w:p w14:paraId="42385317" w14:textId="5985BEC8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05D88269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public function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edit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(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id_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5E0F9C95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{</w:t>
            </w:r>
          </w:p>
          <w:p w14:paraId="17F6E0F0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$category =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find(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id_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752024BC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view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ies.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-edit', compact('category'));</w:t>
            </w:r>
          </w:p>
          <w:p w14:paraId="226A6074" w14:textId="74A24441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6603074C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public function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update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Request $request,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id_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1D3BE18D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{</w:t>
            </w:r>
          </w:p>
          <w:p w14:paraId="1D48AA21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$request-&gt;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validate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[</w:t>
            </w:r>
          </w:p>
          <w:p w14:paraId="07B3678B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nama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'required',</w:t>
            </w:r>
          </w:p>
          <w:p w14:paraId="0897F1C7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harga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'required',</w:t>
            </w:r>
          </w:p>
          <w:p w14:paraId="48230E33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deskripsi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'required',</w:t>
            </w:r>
          </w:p>
          <w:p w14:paraId="03E48922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'file|mimes: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png,jpg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,jpeg|max:2048',</w:t>
            </w:r>
          </w:p>
          <w:p w14:paraId="10B66515" w14:textId="6717708C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]);</w:t>
            </w:r>
          </w:p>
          <w:p w14:paraId="6E27EFF5" w14:textId="4D9B30C3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$category =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find(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id_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0D2D8DF5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if($request-&gt;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hasFile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(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)){</w:t>
            </w:r>
            <w:proofErr w:type="gramEnd"/>
          </w:p>
          <w:p w14:paraId="27AB9E89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7DEDBFE3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File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delete(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img_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/'.$category-&gt;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24E76AAB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= $request-&gt;file(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);</w:t>
            </w:r>
          </w:p>
          <w:p w14:paraId="5CF3D7B2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nama_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time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) . '_' .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-&gt;</w:t>
            </w:r>
            <w:proofErr w:type="spellStart"/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getClientOriginalName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11A69CA3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tujuan_upload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=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img_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;</w:t>
            </w:r>
          </w:p>
          <w:p w14:paraId="3FD3CBF1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-&gt;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move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tujuan_upload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,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nama_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3B43B544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$category-&gt;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= 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nama_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6E226107" w14:textId="73075084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  <w:p w14:paraId="37F13883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$category-&gt;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update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[</w:t>
            </w:r>
          </w:p>
          <w:p w14:paraId="3C11D3E1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nama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$request-&gt;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nama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,</w:t>
            </w:r>
          </w:p>
          <w:p w14:paraId="12FA33DC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harga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$request-&gt;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harga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,</w:t>
            </w:r>
          </w:p>
          <w:p w14:paraId="23A43F96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    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deskripsi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 =&gt; $request-&gt;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deskripsi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,</w:t>
            </w:r>
          </w:p>
          <w:p w14:paraId="737839B7" w14:textId="0B45845B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]);</w:t>
            </w:r>
          </w:p>
          <w:p w14:paraId="664B0B5A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return redirect('/category');</w:t>
            </w:r>
          </w:p>
          <w:p w14:paraId="4D4CCEBB" w14:textId="344ADBC4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16A3A97D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public function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delete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(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id_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1FA9D3D0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{</w:t>
            </w:r>
          </w:p>
          <w:p w14:paraId="512F9D44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$category =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find(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id_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2AB11737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return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view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ies.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-hapus', compact('category'));</w:t>
            </w:r>
          </w:p>
          <w:p w14:paraId="7D79C8A6" w14:textId="77789D01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4138F40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public function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destroy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(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id_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3D6B6956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{</w:t>
            </w:r>
          </w:p>
          <w:p w14:paraId="5CB4CEF9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$category =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find($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id_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1F751248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File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delete('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img_categories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/'.$category-&gt;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694B163E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$category-&gt;</w:t>
            </w: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delete(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00A12A4F" w14:textId="77777777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    return redirect('/category');</w:t>
            </w:r>
          </w:p>
          <w:p w14:paraId="6842094D" w14:textId="1D39326A" w:rsidR="00CF70AF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  <w:p w14:paraId="47B8181F" w14:textId="486BD060" w:rsidR="00E2110E" w:rsidRPr="00CF70AF" w:rsidRDefault="00CF70AF" w:rsidP="00CF70AF">
            <w:pPr>
              <w:pStyle w:val="ListParagraph"/>
              <w:spacing w:before="240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452A2C48" w14:textId="77777777" w:rsidR="00E2110E" w:rsidRPr="00E2110E" w:rsidRDefault="00E2110E" w:rsidP="00E2110E">
      <w:pPr>
        <w:pStyle w:val="ListParagraph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40F154" w14:textId="1B955878" w:rsidR="00E2110E" w:rsidRDefault="00CF70AF" w:rsidP="00CF70AF">
      <w:pPr>
        <w:pStyle w:val="ListParagraph"/>
        <w:numPr>
          <w:ilvl w:val="0"/>
          <w:numId w:val="11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70AF">
        <w:rPr>
          <w:rFonts w:ascii="Times New Roman" w:hAnsi="Times New Roman" w:cs="Times New Roman"/>
          <w:sz w:val="24"/>
          <w:szCs w:val="24"/>
        </w:rPr>
        <w:lastRenderedPageBreak/>
        <w:t xml:space="preserve">Buka file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web.php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pada folder routes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lalu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route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mengakses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categor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CF70AF" w14:paraId="73BFAA24" w14:textId="77777777" w:rsidTr="00CF70AF">
        <w:tc>
          <w:tcPr>
            <w:tcW w:w="8630" w:type="dxa"/>
          </w:tcPr>
          <w:p w14:paraId="1E2320E6" w14:textId="4EC9B5C0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>&lt;?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php</w:t>
            </w:r>
            <w:proofErr w:type="spellEnd"/>
          </w:p>
          <w:p w14:paraId="44B1E0AF" w14:textId="77777777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>use App\Http\Controllers\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Controlle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77057E33" w14:textId="77777777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>use Illuminate\Support\Facades\Route;</w:t>
            </w:r>
          </w:p>
          <w:p w14:paraId="28C7688F" w14:textId="77777777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0502FD82" w14:textId="77777777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Route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get('/', function () {</w:t>
            </w:r>
          </w:p>
          <w:p w14:paraId="5EC4299C" w14:textId="77777777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 xml:space="preserve">    return view('welcome');</w:t>
            </w:r>
          </w:p>
          <w:p w14:paraId="267D2728" w14:textId="77777777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CF70AF">
              <w:rPr>
                <w:rFonts w:ascii="Courier New" w:hAnsi="Courier New" w:cs="Courier New"/>
                <w:sz w:val="20"/>
                <w:szCs w:val="20"/>
              </w:rPr>
              <w:t>});</w:t>
            </w:r>
          </w:p>
          <w:p w14:paraId="2A53E912" w14:textId="77777777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Route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get('/category', [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Controlle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::class, 'index']);</w:t>
            </w:r>
          </w:p>
          <w:p w14:paraId="70213293" w14:textId="77777777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Route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get('/category/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tambah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', [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Controlle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::class, 'create']);</w:t>
            </w:r>
          </w:p>
          <w:p w14:paraId="449E25D7" w14:textId="77777777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Route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post('/category/store', [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Controlle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::class, 'store']);</w:t>
            </w:r>
          </w:p>
          <w:p w14:paraId="021E8D70" w14:textId="77777777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Route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get('/category/edit/{id}', [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Controlle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::class, 'edit']);</w:t>
            </w:r>
          </w:p>
          <w:p w14:paraId="6924BD7A" w14:textId="77777777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Route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put('/category/update/{id}', [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Controlle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::class, 'update']);</w:t>
            </w:r>
          </w:p>
          <w:p w14:paraId="4185EF94" w14:textId="77777777" w:rsidR="00CF70AF" w:rsidRPr="00CF70AF" w:rsidRDefault="00CF70AF" w:rsidP="00CF70AF">
            <w:pPr>
              <w:pStyle w:val="ListParagraph"/>
              <w:spacing w:before="240"/>
              <w:ind w:left="6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Route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get('/category/hapus/{id}', [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Controlle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::class, 'delete']);</w:t>
            </w:r>
          </w:p>
          <w:p w14:paraId="378E938F" w14:textId="4A44CDB7" w:rsidR="00CF70AF" w:rsidRDefault="00CF70AF" w:rsidP="00CF70AF">
            <w:pPr>
              <w:pStyle w:val="ListParagraph"/>
              <w:spacing w:before="240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CF70AF">
              <w:rPr>
                <w:rFonts w:ascii="Courier New" w:hAnsi="Courier New" w:cs="Courier New"/>
                <w:sz w:val="20"/>
                <w:szCs w:val="20"/>
              </w:rPr>
              <w:t>Route::</w:t>
            </w:r>
            <w:proofErr w:type="gramEnd"/>
            <w:r w:rsidRPr="00CF70AF">
              <w:rPr>
                <w:rFonts w:ascii="Courier New" w:hAnsi="Courier New" w:cs="Courier New"/>
                <w:sz w:val="20"/>
                <w:szCs w:val="20"/>
              </w:rPr>
              <w:t>get('/category/destroy/{id}', [</w:t>
            </w:r>
            <w:proofErr w:type="spellStart"/>
            <w:r w:rsidRPr="00CF70AF">
              <w:rPr>
                <w:rFonts w:ascii="Courier New" w:hAnsi="Courier New" w:cs="Courier New"/>
                <w:sz w:val="20"/>
                <w:szCs w:val="20"/>
              </w:rPr>
              <w:t>CategoryController</w:t>
            </w:r>
            <w:proofErr w:type="spellEnd"/>
            <w:r w:rsidRPr="00CF70AF">
              <w:rPr>
                <w:rFonts w:ascii="Courier New" w:hAnsi="Courier New" w:cs="Courier New"/>
                <w:sz w:val="20"/>
                <w:szCs w:val="20"/>
              </w:rPr>
              <w:t>::class, 'destroy']);</w:t>
            </w:r>
          </w:p>
        </w:tc>
      </w:tr>
    </w:tbl>
    <w:p w14:paraId="160A27F9" w14:textId="376B1CD0" w:rsidR="00CF70AF" w:rsidRDefault="00CF70AF" w:rsidP="00CF70AF">
      <w:pPr>
        <w:pStyle w:val="ListParagraph"/>
        <w:numPr>
          <w:ilvl w:val="0"/>
          <w:numId w:val="11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70AF">
        <w:rPr>
          <w:rFonts w:ascii="Times New Roman" w:hAnsi="Times New Roman" w:cs="Times New Roman"/>
          <w:sz w:val="24"/>
          <w:szCs w:val="24"/>
        </w:rPr>
        <w:t xml:space="preserve">Copy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kan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folder assets dan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css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pada project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catshop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folder public di project Laravel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>.</w:t>
      </w:r>
    </w:p>
    <w:p w14:paraId="762702CA" w14:textId="77777777" w:rsidR="00CF70AF" w:rsidRDefault="00CF70AF" w:rsidP="00CF70AF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F70A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F1B0381" wp14:editId="0DBE58CF">
            <wp:extent cx="3771227" cy="1504865"/>
            <wp:effectExtent l="0" t="0" r="1270" b="635"/>
            <wp:docPr id="21100158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01581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96675" cy="151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4978D" w14:textId="19E89471" w:rsidR="000B4294" w:rsidRPr="00CF70AF" w:rsidRDefault="000B4294" w:rsidP="00CF70AF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CF70AF">
        <w:rPr>
          <w:rFonts w:ascii="Times New Roman" w:hAnsi="Times New Roman" w:cs="Times New Roman"/>
          <w:sz w:val="24"/>
          <w:szCs w:val="24"/>
        </w:rPr>
        <w:t>Gamabr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r w:rsidR="00CF70AF">
        <w:rPr>
          <w:rFonts w:ascii="Times New Roman" w:hAnsi="Times New Roman" w:cs="Times New Roman"/>
          <w:sz w:val="24"/>
          <w:szCs w:val="24"/>
        </w:rPr>
        <w:t>9</w:t>
      </w:r>
      <w:r w:rsidRPr="00CF70AF">
        <w:rPr>
          <w:rFonts w:ascii="Times New Roman" w:hAnsi="Times New Roman" w:cs="Times New Roman"/>
          <w:sz w:val="24"/>
          <w:szCs w:val="24"/>
        </w:rPr>
        <w:t xml:space="preserve">.3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r w:rsidR="00CF70AF">
        <w:rPr>
          <w:rFonts w:ascii="Times New Roman" w:hAnsi="Times New Roman" w:cs="Times New Roman"/>
          <w:sz w:val="24"/>
          <w:szCs w:val="24"/>
        </w:rPr>
        <w:t xml:space="preserve">assets dan </w:t>
      </w:r>
      <w:proofErr w:type="spellStart"/>
      <w:r w:rsidR="00CF70AF">
        <w:rPr>
          <w:rFonts w:ascii="Times New Roman" w:hAnsi="Times New Roman" w:cs="Times New Roman"/>
          <w:sz w:val="24"/>
          <w:szCs w:val="24"/>
        </w:rPr>
        <w:t>css</w:t>
      </w:r>
      <w:proofErr w:type="spellEnd"/>
    </w:p>
    <w:p w14:paraId="7D161EBE" w14:textId="1ECD28A2" w:rsidR="00CF70AF" w:rsidRPr="00CF70AF" w:rsidRDefault="00CF70AF" w:rsidP="00CF70AF">
      <w:pPr>
        <w:pStyle w:val="ListParagraph"/>
        <w:numPr>
          <w:ilvl w:val="0"/>
          <w:numId w:val="11"/>
        </w:num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F70A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folder layouts, partials, dan categories pada folder resources/views</w:t>
      </w:r>
    </w:p>
    <w:p w14:paraId="69AA73F9" w14:textId="2F0493EC" w:rsidR="00C73B64" w:rsidRDefault="00CF70AF" w:rsidP="00CF70AF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F70A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DAB80E6" wp14:editId="177CF24A">
            <wp:extent cx="2381582" cy="1657581"/>
            <wp:effectExtent l="0" t="0" r="0" b="0"/>
            <wp:docPr id="4025069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50690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81582" cy="165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5DCCB" w14:textId="399DADF6" w:rsidR="00CF70AF" w:rsidRPr="00CF70AF" w:rsidRDefault="00CF70AF" w:rsidP="00CF70AF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CF70AF">
        <w:rPr>
          <w:rFonts w:ascii="Times New Roman" w:hAnsi="Times New Roman" w:cs="Times New Roman"/>
          <w:sz w:val="24"/>
          <w:szCs w:val="24"/>
        </w:rPr>
        <w:t>Gamabr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CF70A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sources</w:t>
      </w:r>
    </w:p>
    <w:p w14:paraId="3452BE28" w14:textId="77777777" w:rsidR="00CF70AF" w:rsidRDefault="00CF70AF" w:rsidP="00CF70AF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3477AE" w14:textId="160D904E" w:rsidR="00C73B64" w:rsidRDefault="00AE5039" w:rsidP="00CF70AF">
      <w:pPr>
        <w:pStyle w:val="ListParagraph"/>
        <w:numPr>
          <w:ilvl w:val="0"/>
          <w:numId w:val="11"/>
        </w:num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E5039">
        <w:rPr>
          <w:rFonts w:ascii="Times New Roman" w:hAnsi="Times New Roman" w:cs="Times New Roman"/>
          <w:sz w:val="24"/>
          <w:szCs w:val="24"/>
        </w:rPr>
        <w:lastRenderedPageBreak/>
        <w:t>Buat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sidebar.blade.php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folder partials.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E5039" w14:paraId="08ECEC11" w14:textId="77777777" w:rsidTr="00AE5039">
        <w:tc>
          <w:tcPr>
            <w:tcW w:w="8630" w:type="dxa"/>
          </w:tcPr>
          <w:p w14:paraId="69517FB3" w14:textId="34C64E03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div class="sidebar"&gt;</w:t>
            </w:r>
          </w:p>
          <w:p w14:paraId="769CEC56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div class="logo-details"&gt;</w:t>
            </w:r>
          </w:p>
          <w:p w14:paraId="7D23982C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class="bx bx-category"&gt;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5991D6C7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span class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logo_name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&gt;Electric Car&lt;/span&gt;</w:t>
            </w:r>
          </w:p>
          <w:p w14:paraId="4AE987CE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/div&gt;</w:t>
            </w:r>
          </w:p>
          <w:p w14:paraId="7C0BB8CF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ul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class="nav-links"&gt;</w:t>
            </w:r>
          </w:p>
          <w:p w14:paraId="68BDC845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li&gt;</w:t>
            </w:r>
          </w:p>
          <w:p w14:paraId="53B8EEA2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a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ref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#"&gt;</w:t>
            </w:r>
          </w:p>
          <w:p w14:paraId="78A7A872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class="bx bx-grid-alt"&gt;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52F61752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span class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links_name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&gt;Dashboard&lt;/span&gt;</w:t>
            </w:r>
          </w:p>
          <w:p w14:paraId="45E99302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/a&gt;</w:t>
            </w:r>
          </w:p>
          <w:p w14:paraId="2CB994FC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li&gt;</w:t>
            </w:r>
          </w:p>
          <w:p w14:paraId="6695588B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li&gt;</w:t>
            </w:r>
          </w:p>
          <w:p w14:paraId="0A72B3E7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a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ref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/category" class=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{{ request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)-&gt;Is('category*') ? 'active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' :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'' }}"&gt;</w:t>
            </w:r>
          </w:p>
          <w:p w14:paraId="6D6C4B81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class="bx bx-box"&gt;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6E99829B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span class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links_name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&gt;Categories&lt;/span&gt;</w:t>
            </w:r>
          </w:p>
          <w:p w14:paraId="12346022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/a&gt;</w:t>
            </w:r>
          </w:p>
          <w:p w14:paraId="7E58BA83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li&gt;</w:t>
            </w:r>
          </w:p>
          <w:p w14:paraId="2CF81C57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li&gt;</w:t>
            </w:r>
          </w:p>
          <w:p w14:paraId="45640D0C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a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ref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/transaction" class=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{{ request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)-&gt;Is('transaction*') ? 'active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' :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'' }}"&gt;</w:t>
            </w:r>
          </w:p>
          <w:p w14:paraId="2A555E3A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class="bx bx-list-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ul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&gt;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280C9AE2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span class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links_name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&gt;Transaction&lt;/span&gt;</w:t>
            </w:r>
          </w:p>
          <w:p w14:paraId="069E9258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/a&gt;</w:t>
            </w:r>
          </w:p>
          <w:p w14:paraId="0C60DCF7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li&gt;</w:t>
            </w:r>
          </w:p>
          <w:p w14:paraId="7B099C89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li&gt;</w:t>
            </w:r>
          </w:p>
          <w:p w14:paraId="3AC72570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a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ref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#"&gt;</w:t>
            </w:r>
          </w:p>
          <w:p w14:paraId="04F4024C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class="bx bx-log-out"&gt;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2008D176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span class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links_name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&gt;Log out&lt;/span&gt;</w:t>
            </w:r>
          </w:p>
          <w:p w14:paraId="0D586A05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/a&gt;</w:t>
            </w:r>
          </w:p>
          <w:p w14:paraId="13E8069B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li&gt;</w:t>
            </w:r>
          </w:p>
          <w:p w14:paraId="4752120B" w14:textId="77777777" w:rsidR="00AE5039" w:rsidRPr="00AE5039" w:rsidRDefault="00AE5039" w:rsidP="00AE5039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ul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3644D004" w14:textId="328B1081" w:rsidR="00AE5039" w:rsidRDefault="00AE5039" w:rsidP="00AE503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/div&gt;</w:t>
            </w:r>
          </w:p>
        </w:tc>
      </w:tr>
    </w:tbl>
    <w:p w14:paraId="35F47EE5" w14:textId="5D5F6D98" w:rsidR="00AE5039" w:rsidRPr="00AE5039" w:rsidRDefault="00AE5039" w:rsidP="00AE5039">
      <w:pPr>
        <w:pStyle w:val="ListParagraph"/>
        <w:numPr>
          <w:ilvl w:val="0"/>
          <w:numId w:val="11"/>
        </w:num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E5039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app.blade.php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pada folder layouts dan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E5039" w14:paraId="6BAAC6FD" w14:textId="77777777" w:rsidTr="00AE5039">
        <w:tc>
          <w:tcPr>
            <w:tcW w:w="8630" w:type="dxa"/>
          </w:tcPr>
          <w:p w14:paraId="7D7E55F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!DOCTYPE html&gt;</w:t>
            </w:r>
          </w:p>
          <w:p w14:paraId="72B3C475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html lang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e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&gt;</w:t>
            </w:r>
          </w:p>
          <w:p w14:paraId="7584A879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7D40206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head&gt;</w:t>
            </w:r>
          </w:p>
          <w:p w14:paraId="20288975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meta charset="UTF-8" /&gt;</w:t>
            </w:r>
          </w:p>
          <w:p w14:paraId="4E2E0639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link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rel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="icon"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ref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{{ asset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'assets/logo.jpg') }}" /&gt;</w:t>
            </w:r>
          </w:p>
          <w:p w14:paraId="56B1A5C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link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rel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="stylesheet"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ref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{{ asset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'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css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/admin.css') }}" /&gt;</w:t>
            </w:r>
          </w:p>
          <w:p w14:paraId="7832954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link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ref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https://unpkg.com/boxicons@2.0.7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css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/boxicons.min.css"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rel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stylesheet" /&gt;</w:t>
            </w:r>
          </w:p>
          <w:p w14:paraId="479646B2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meta name="viewport" content="width=device-width, initial-scale=1.0" /&gt;</w:t>
            </w:r>
          </w:p>
          <w:p w14:paraId="6B22FC98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title&gt;@yield('title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')&lt;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/title&gt;</w:t>
            </w:r>
          </w:p>
          <w:p w14:paraId="38413C92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/head&gt;</w:t>
            </w:r>
          </w:p>
          <w:p w14:paraId="39BD6F8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336B5FC3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body&gt;</w:t>
            </w:r>
          </w:p>
          <w:p w14:paraId="394582A6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@include('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partials.sidebar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')</w:t>
            </w:r>
          </w:p>
          <w:p w14:paraId="3AB1E6B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&lt;section class="home-section"&gt;</w:t>
            </w:r>
          </w:p>
          <w:p w14:paraId="55ED7843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nav&gt;</w:t>
            </w:r>
          </w:p>
          <w:p w14:paraId="122B848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div class="sidebar-button"&gt;</w:t>
            </w:r>
          </w:p>
          <w:p w14:paraId="2A86D407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class="bx bx-menu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sidebarBt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&gt;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1180ECD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/div&gt;</w:t>
            </w:r>
          </w:p>
          <w:p w14:paraId="1A0B5F02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div class="profile-details"&gt;</w:t>
            </w:r>
          </w:p>
          <w:p w14:paraId="41489436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span class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admin_name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&gt;Electric Car Admin&lt;/span&gt;</w:t>
            </w:r>
          </w:p>
          <w:p w14:paraId="186AB635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/div&gt;</w:t>
            </w:r>
          </w:p>
          <w:p w14:paraId="50DCD9E2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nav&gt;</w:t>
            </w:r>
          </w:p>
          <w:p w14:paraId="439F89A5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5A7050E9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div class="home-content"&gt;</w:t>
            </w:r>
          </w:p>
          <w:p w14:paraId="21DCEFE9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@yield('content')</w:t>
            </w:r>
          </w:p>
          <w:p w14:paraId="33EC7B63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div&gt;</w:t>
            </w:r>
          </w:p>
          <w:p w14:paraId="12465238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/section&gt;</w:t>
            </w:r>
          </w:p>
          <w:p w14:paraId="2ECCEC3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068F94F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script&gt;</w:t>
            </w:r>
          </w:p>
          <w:p w14:paraId="4D53638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let sidebar = </w:t>
            </w:r>
            <w:proofErr w:type="spellStart"/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document.querySelector</w:t>
            </w:r>
            <w:proofErr w:type="spellEnd"/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".sidebar");</w:t>
            </w:r>
          </w:p>
          <w:p w14:paraId="131F40E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  <w:t xml:space="preserve">let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sidebarBt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document.querySelector</w:t>
            </w:r>
            <w:proofErr w:type="spellEnd"/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".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sidebarBt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);</w:t>
            </w:r>
          </w:p>
          <w:p w14:paraId="3109196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sidebarBtn.onclick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= function () {</w:t>
            </w:r>
          </w:p>
          <w:p w14:paraId="4521906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proofErr w:type="spellStart"/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sidebar.classList.toggle</w:t>
            </w:r>
            <w:proofErr w:type="spellEnd"/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"active");</w:t>
            </w:r>
          </w:p>
          <w:p w14:paraId="33AE0B39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  <w:t>if (</w:t>
            </w:r>
            <w:proofErr w:type="spellStart"/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sidebar.classList.contains</w:t>
            </w:r>
            <w:proofErr w:type="spellEnd"/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"active")) {</w:t>
            </w:r>
          </w:p>
          <w:p w14:paraId="36F165F2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proofErr w:type="spellStart"/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sidebarBtn.classList.replace</w:t>
            </w:r>
            <w:proofErr w:type="spellEnd"/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"bx-menu", "bx-menu-alt-right");</w:t>
            </w:r>
          </w:p>
          <w:p w14:paraId="65E0BF6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  <w:t xml:space="preserve">} else </w:t>
            </w:r>
            <w:proofErr w:type="spellStart"/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sidebarBtn.classList.replace</w:t>
            </w:r>
            <w:proofErr w:type="spellEnd"/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"bx-menu-alt-right", "bx-menu");</w:t>
            </w:r>
          </w:p>
          <w:p w14:paraId="7A1B4E4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</w:r>
            <w:r w:rsidRPr="00AE5039">
              <w:rPr>
                <w:rFonts w:ascii="Courier New" w:hAnsi="Courier New" w:cs="Courier New"/>
                <w:sz w:val="20"/>
                <w:szCs w:val="20"/>
              </w:rPr>
              <w:tab/>
              <w:t>};</w:t>
            </w:r>
          </w:p>
          <w:p w14:paraId="049793D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/script&gt;</w:t>
            </w:r>
          </w:p>
          <w:p w14:paraId="460ED3C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/body&gt;</w:t>
            </w:r>
          </w:p>
          <w:p w14:paraId="41E04A9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3199930A" w14:textId="549B85DC" w:rsidR="00AE5039" w:rsidRDefault="00AE5039" w:rsidP="00AE5039">
            <w:pPr>
              <w:pStyle w:val="ListParagraph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/html&gt;</w:t>
            </w:r>
          </w:p>
        </w:tc>
      </w:tr>
    </w:tbl>
    <w:p w14:paraId="760DA78C" w14:textId="0181B609" w:rsidR="00AE5039" w:rsidRPr="00AE5039" w:rsidRDefault="00AE5039" w:rsidP="00AE5039">
      <w:pPr>
        <w:pStyle w:val="ListParagraph"/>
        <w:numPr>
          <w:ilvl w:val="0"/>
          <w:numId w:val="11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E5039">
        <w:rPr>
          <w:rFonts w:ascii="Times New Roman" w:hAnsi="Times New Roman" w:cs="Times New Roman"/>
          <w:sz w:val="24"/>
          <w:szCs w:val="24"/>
        </w:rPr>
        <w:lastRenderedPageBreak/>
        <w:t>Buat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categories.blade.php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folder categories dan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E5039" w14:paraId="3B60BCE3" w14:textId="77777777" w:rsidTr="00AE5039">
        <w:tc>
          <w:tcPr>
            <w:tcW w:w="8630" w:type="dxa"/>
          </w:tcPr>
          <w:p w14:paraId="41EE28A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extends('layouts.app')</w:t>
            </w:r>
          </w:p>
          <w:p w14:paraId="689B452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27B97809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section('title')</w:t>
            </w:r>
          </w:p>
          <w:p w14:paraId="113EBCF3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Categories | Electric Car Admin</w:t>
            </w:r>
          </w:p>
          <w:p w14:paraId="2EE37B4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endsection</w:t>
            </w:r>
          </w:p>
          <w:p w14:paraId="67FD8485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03D1DCD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section('content')</w:t>
            </w:r>
          </w:p>
          <w:p w14:paraId="251163D2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h3&gt;Categories&lt;/h3&gt;</w:t>
            </w:r>
          </w:p>
          <w:p w14:paraId="272F289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button type="button" class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bt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btn-tamba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&gt;</w:t>
            </w:r>
          </w:p>
          <w:p w14:paraId="5735C0C9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a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ref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/category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amba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amba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Data&lt;/a&gt;</w:t>
            </w:r>
          </w:p>
          <w:p w14:paraId="4431D03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/button&gt;</w:t>
            </w:r>
          </w:p>
          <w:p w14:paraId="460E793E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table class="table-data"&gt;</w:t>
            </w:r>
          </w:p>
          <w:p w14:paraId="344E2B7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head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35E77729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tr&gt;</w:t>
            </w:r>
          </w:p>
          <w:p w14:paraId="0BD3397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scope="col" style="width: 20%"&gt;Photo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414F337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Categories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167705E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scope="col" style="width: 15%"&gt;Price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6F2AFB75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scope="col" style="width: 30%"&gt;Description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5EFDB7B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scope="col" style="width: 20%"&gt;Action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467D6C8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tr&gt;</w:t>
            </w:r>
          </w:p>
          <w:p w14:paraId="54B84AD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head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3D1CA407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body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0ECD6CA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forelse ($categories as $category)</w:t>
            </w:r>
          </w:p>
          <w:p w14:paraId="79CECAF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tr&gt;</w:t>
            </w:r>
          </w:p>
          <w:p w14:paraId="0D4C4BD5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td&gt;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mg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src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{{ asset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'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mg_categories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/' . $category-&gt;</w:t>
            </w:r>
            <w:proofErr w:type="spellStart"/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)  }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}" alt="" width="300px"&gt;&lt;/td&gt;</w:t>
            </w:r>
          </w:p>
          <w:p w14:paraId="4305DA8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td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&gt;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$category-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nam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}}&lt;/td&gt;</w:t>
            </w:r>
          </w:p>
          <w:p w14:paraId="529E71E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td&gt;Rp. 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{{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number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_format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($category-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arg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) }}&lt;/td&gt;</w:t>
            </w:r>
          </w:p>
          <w:p w14:paraId="238539A3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td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&gt;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$category-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deskrips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}}&lt;/td&gt;</w:t>
            </w:r>
          </w:p>
          <w:p w14:paraId="4900DFF5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td&gt;</w:t>
            </w:r>
          </w:p>
          <w:p w14:paraId="419C874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a class='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bt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-edit'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ref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/category/edit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/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$category-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d_categories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}}"&gt;Edit&lt;/a&gt;</w:t>
            </w:r>
          </w:p>
          <w:p w14:paraId="2CFDACDE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|</w:t>
            </w:r>
          </w:p>
          <w:p w14:paraId="1ADD9BD7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  &lt;a class='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bt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-delete'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ref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/category/hapus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/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$category-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d_categories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}}"&gt;Hapus&lt;/a&gt;</w:t>
            </w:r>
          </w:p>
          <w:p w14:paraId="42B03CC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/td&gt;</w:t>
            </w:r>
          </w:p>
          <w:p w14:paraId="7E17940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tr&gt;</w:t>
            </w:r>
          </w:p>
          <w:p w14:paraId="69978BB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mpty</w:t>
            </w:r>
          </w:p>
          <w:p w14:paraId="75D6DE8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tr&gt;</w:t>
            </w:r>
          </w:p>
          <w:p w14:paraId="4F243AC9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&lt;td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colspa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="5" align="center"&gt;Tidak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ad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data&lt;/td&gt;</w:t>
            </w:r>
          </w:p>
          <w:p w14:paraId="3BF0052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tr&gt;</w:t>
            </w:r>
          </w:p>
          <w:p w14:paraId="0202F56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ndforelse</w:t>
            </w:r>
          </w:p>
          <w:p w14:paraId="468E0FE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body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5305827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/table&gt;</w:t>
            </w:r>
          </w:p>
          <w:p w14:paraId="2554A593" w14:textId="156BD745" w:rsidR="00AE5039" w:rsidRDefault="00AE5039" w:rsidP="00AE5039">
            <w:pPr>
              <w:pStyle w:val="ListParagraph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endsection</w:t>
            </w:r>
          </w:p>
        </w:tc>
      </w:tr>
    </w:tbl>
    <w:p w14:paraId="4E96640E" w14:textId="6E52A574" w:rsidR="00AE5039" w:rsidRPr="00AE5039" w:rsidRDefault="00AE5039" w:rsidP="00AE5039">
      <w:pPr>
        <w:pStyle w:val="ListParagraph"/>
        <w:numPr>
          <w:ilvl w:val="0"/>
          <w:numId w:val="11"/>
        </w:num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E5039">
        <w:rPr>
          <w:rFonts w:ascii="Times New Roman" w:hAnsi="Times New Roman" w:cs="Times New Roman"/>
          <w:sz w:val="24"/>
          <w:szCs w:val="24"/>
        </w:rPr>
        <w:lastRenderedPageBreak/>
        <w:t>Buat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file categories-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entry.blade.php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folder categories dan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E5039" w14:paraId="31ED4D81" w14:textId="77777777" w:rsidTr="00AE5039">
        <w:tc>
          <w:tcPr>
            <w:tcW w:w="8630" w:type="dxa"/>
          </w:tcPr>
          <w:p w14:paraId="2DB5835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extends('layouts.app')</w:t>
            </w:r>
          </w:p>
          <w:p w14:paraId="277CEBB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7E6C758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section('title')</w:t>
            </w:r>
          </w:p>
          <w:p w14:paraId="21E6451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ambah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Category | Electric Car Admin</w:t>
            </w:r>
          </w:p>
          <w:p w14:paraId="19F4627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endsection</w:t>
            </w:r>
          </w:p>
          <w:p w14:paraId="4F73098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0B429CF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section('content')</w:t>
            </w:r>
          </w:p>
          <w:p w14:paraId="158CD72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h3&gt;Input Categories&lt;/h3&gt;</w:t>
            </w:r>
          </w:p>
          <w:p w14:paraId="572591D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div class="form-login"&gt;</w:t>
            </w:r>
          </w:p>
          <w:p w14:paraId="57597758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form action=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{{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url</w:t>
            </w:r>
            <w:proofErr w:type="spellEnd"/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('/category/store') }}" method="post"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enctype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multipart/form-data"&gt;</w:t>
            </w:r>
          </w:p>
          <w:p w14:paraId="1E443D5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csrf</w:t>
            </w:r>
          </w:p>
          <w:p w14:paraId="3AF117CE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label for="categories"&gt;Categories&lt;/label&gt;</w:t>
            </w:r>
          </w:p>
          <w:p w14:paraId="4E2B0956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input class="input" type="text" name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nam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id="categories" placeholder="Categories" value=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{{ old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'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nam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') }}" /&gt;</w:t>
            </w:r>
          </w:p>
          <w:p w14:paraId="6411F75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rror('nama')</w:t>
            </w:r>
          </w:p>
          <w:p w14:paraId="204BA3C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p style="font-size: 10px; color: red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&gt;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$message }}&lt;/p&gt;</w:t>
            </w:r>
          </w:p>
          <w:p w14:paraId="10D78A0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nderror</w:t>
            </w:r>
          </w:p>
          <w:p w14:paraId="37D5E10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2326271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label for="price"&gt;Price&lt;/label&gt;</w:t>
            </w:r>
          </w:p>
          <w:p w14:paraId="09B5EED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input class="input" type="text" name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arg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id="price" placeholder="Price" value=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{{ old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'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arg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') }}" /&gt;</w:t>
            </w:r>
          </w:p>
          <w:p w14:paraId="2397F636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rror('harga')</w:t>
            </w:r>
          </w:p>
          <w:p w14:paraId="17CD3C2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p style="font-size: 10px; color: red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&gt;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$message }}&lt;/p&gt;</w:t>
            </w:r>
          </w:p>
          <w:p w14:paraId="37886E8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nderror</w:t>
            </w:r>
          </w:p>
          <w:p w14:paraId="080598F3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59C95C92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label for="description"&gt;Description&lt;/label&gt;</w:t>
            </w:r>
          </w:p>
          <w:p w14:paraId="1CF13305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extare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class="input" name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deskrips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id="description" placeholder="Description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&gt;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old('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deskrips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') }}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extare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6C3F0275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rror('deskripsi')</w:t>
            </w:r>
          </w:p>
          <w:p w14:paraId="484E32D2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p style="font-size: 10px; color: red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&gt;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$message }}&lt;/p&gt;</w:t>
            </w:r>
          </w:p>
          <w:p w14:paraId="7B0086E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nderror</w:t>
            </w:r>
          </w:p>
          <w:p w14:paraId="5E44BD09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0E14F03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label for="photo"&gt;Photo&lt;/label&gt;</w:t>
            </w:r>
          </w:p>
          <w:p w14:paraId="544F4D2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input type="file" name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id="photo" /&gt;</w:t>
            </w:r>
          </w:p>
          <w:p w14:paraId="0150E58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rror('gambar')</w:t>
            </w:r>
          </w:p>
          <w:p w14:paraId="17835E7E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p style="font-size: 10px; color: red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&gt;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$message }}&lt;/p&gt;</w:t>
            </w:r>
          </w:p>
          <w:p w14:paraId="25CCBC73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nderror</w:t>
            </w:r>
          </w:p>
          <w:p w14:paraId="3A66615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04B1AC87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button type="submit" class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bt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btn-simpa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name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simpa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style="margin-top: 50px"&gt;</w:t>
            </w:r>
          </w:p>
          <w:p w14:paraId="2F34655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Simpan</w:t>
            </w:r>
            <w:proofErr w:type="spellEnd"/>
          </w:p>
          <w:p w14:paraId="0820EAE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button&gt;</w:t>
            </w:r>
          </w:p>
          <w:p w14:paraId="71E0D5D7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/form&gt;</w:t>
            </w:r>
          </w:p>
          <w:p w14:paraId="59789A35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/div&gt;</w:t>
            </w:r>
          </w:p>
          <w:p w14:paraId="58D657A5" w14:textId="02C0BBE6" w:rsidR="00AE5039" w:rsidRDefault="00AE5039" w:rsidP="00AE5039">
            <w:pPr>
              <w:pStyle w:val="ListParagraph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endsection</w:t>
            </w:r>
          </w:p>
        </w:tc>
      </w:tr>
    </w:tbl>
    <w:p w14:paraId="593E2288" w14:textId="1064964D" w:rsidR="00AE5039" w:rsidRPr="00AE5039" w:rsidRDefault="00AE5039" w:rsidP="00AE5039">
      <w:pPr>
        <w:pStyle w:val="ListParagraph"/>
        <w:numPr>
          <w:ilvl w:val="0"/>
          <w:numId w:val="11"/>
        </w:num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E5039">
        <w:rPr>
          <w:rFonts w:ascii="Times New Roman" w:hAnsi="Times New Roman" w:cs="Times New Roman"/>
          <w:sz w:val="24"/>
          <w:szCs w:val="24"/>
        </w:rPr>
        <w:lastRenderedPageBreak/>
        <w:t>Buat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file categories-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edit.blade.php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folder categories dan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E5039" w14:paraId="1CA0A074" w14:textId="77777777" w:rsidTr="00AE5039">
        <w:tc>
          <w:tcPr>
            <w:tcW w:w="8630" w:type="dxa"/>
          </w:tcPr>
          <w:p w14:paraId="19360038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extends('layouts.app')</w:t>
            </w:r>
          </w:p>
          <w:p w14:paraId="47B31259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3BD3CE67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section('title')</w:t>
            </w:r>
          </w:p>
          <w:p w14:paraId="47A218B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Edit Category | Electric Car Admin</w:t>
            </w:r>
          </w:p>
          <w:p w14:paraId="309BE3E7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endsection</w:t>
            </w:r>
          </w:p>
          <w:p w14:paraId="6782D53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213A264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section('content')</w:t>
            </w:r>
          </w:p>
          <w:p w14:paraId="4EDA307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h3&gt;Edit Categories&lt;/h3&gt;</w:t>
            </w:r>
          </w:p>
          <w:p w14:paraId="2382A03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div class="form-login"&gt;</w:t>
            </w:r>
          </w:p>
          <w:p w14:paraId="654A684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form action=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{{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url</w:t>
            </w:r>
            <w:proofErr w:type="spellEnd"/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'/category/update/' . $category-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d_categories</w:t>
            </w:r>
            <w:proofErr w:type="spellEnd"/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) }}"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method="post"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enctype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multipart/form-data"&gt;</w:t>
            </w:r>
          </w:p>
          <w:p w14:paraId="728E5782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csrf</w:t>
            </w:r>
          </w:p>
          <w:p w14:paraId="59C00485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method('put')</w:t>
            </w:r>
          </w:p>
          <w:p w14:paraId="367A4A8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label for="categories"&gt;Categories&lt;/label&gt;</w:t>
            </w:r>
          </w:p>
          <w:p w14:paraId="0C8A836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input class="input" type="text" name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nam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id="categories" placeholder="Categories"</w:t>
            </w:r>
          </w:p>
          <w:p w14:paraId="38DEBB4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value=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{{ old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'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nam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', $category-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nam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) }}" /&gt;</w:t>
            </w:r>
          </w:p>
          <w:p w14:paraId="53C3CF5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rror('nama')</w:t>
            </w:r>
          </w:p>
          <w:p w14:paraId="19F50A3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p style="font-size: 10px; color: red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&gt;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$message }}&lt;/p&gt;</w:t>
            </w:r>
          </w:p>
          <w:p w14:paraId="68953412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nderror</w:t>
            </w:r>
          </w:p>
          <w:p w14:paraId="3EFB85C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524925E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label for="price"&gt;Price&lt;/label&gt;</w:t>
            </w:r>
          </w:p>
          <w:p w14:paraId="5B40B2C3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input class="input" type="text" name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arg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id="price" placeholder="Price"</w:t>
            </w:r>
          </w:p>
          <w:p w14:paraId="5C16CF7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value=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{{ old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'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arg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', $category-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arg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) }}" /&gt;</w:t>
            </w:r>
          </w:p>
          <w:p w14:paraId="7222B06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rror('harga')</w:t>
            </w:r>
          </w:p>
          <w:p w14:paraId="37D6FA0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p style="font-size: 10px; color: red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&gt;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$message }}&lt;/p&gt;</w:t>
            </w:r>
          </w:p>
          <w:p w14:paraId="4D437DE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nderror</w:t>
            </w:r>
          </w:p>
          <w:p w14:paraId="3141845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3980039C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label for="description"&gt;Description&lt;/label&gt;</w:t>
            </w:r>
          </w:p>
          <w:p w14:paraId="7F173C0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extare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class="input" name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deskrips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id="description"</w:t>
            </w:r>
          </w:p>
          <w:p w14:paraId="3965E56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placeholder="Description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&gt;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old('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deskrips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', $category-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deskripsi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) }}&lt;/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extarea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151D8D3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    @error('deskripsi')</w:t>
            </w:r>
          </w:p>
          <w:p w14:paraId="29BE20D6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p style="font-size: 10px; color: red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&gt;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{ $message }}&lt;/p&gt;  </w:t>
            </w:r>
          </w:p>
          <w:p w14:paraId="7DFE86A2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nderror</w:t>
            </w:r>
          </w:p>
          <w:p w14:paraId="287FED57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4EC0D91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label for="photo"&gt;Photo&lt;/label&gt;</w:t>
            </w:r>
          </w:p>
          <w:p w14:paraId="5754B02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mg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src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{{ asset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('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mg_categories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/' . $category-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) }}"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alt="" width="200px"&gt;</w:t>
            </w:r>
          </w:p>
          <w:p w14:paraId="66F5AFF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input type="file" name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gambar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id="photo" /&gt;</w:t>
            </w:r>
          </w:p>
          <w:p w14:paraId="7A6D5A1E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rror('gambar')</w:t>
            </w:r>
          </w:p>
          <w:p w14:paraId="50272F9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p style="font-size: 10px; color: red"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&gt;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{ $message }}&lt;/p&gt;</w:t>
            </w:r>
          </w:p>
          <w:p w14:paraId="0A5A06C8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@enderror</w:t>
            </w:r>
          </w:p>
          <w:p w14:paraId="3AC2E659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620BA6F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button type="submit" class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bt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btn-simpa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name="edit" style="margin-top: 50px"&gt;</w:t>
            </w:r>
          </w:p>
          <w:p w14:paraId="741057B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Edit</w:t>
            </w:r>
          </w:p>
          <w:p w14:paraId="32031F5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button&gt;</w:t>
            </w:r>
          </w:p>
          <w:p w14:paraId="3CD533A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/form&gt;</w:t>
            </w:r>
          </w:p>
          <w:p w14:paraId="5A2C581A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/div&gt;</w:t>
            </w:r>
          </w:p>
          <w:p w14:paraId="53A5D9C8" w14:textId="723CB8A1" w:rsidR="00AE5039" w:rsidRDefault="00AE5039" w:rsidP="00AE5039">
            <w:pPr>
              <w:pStyle w:val="ListParagraph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endsection</w:t>
            </w:r>
          </w:p>
        </w:tc>
      </w:tr>
    </w:tbl>
    <w:p w14:paraId="467C23AC" w14:textId="43FADB40" w:rsidR="00AE5039" w:rsidRPr="00AE5039" w:rsidRDefault="00AE5039" w:rsidP="00AE5039">
      <w:pPr>
        <w:pStyle w:val="ListParagraph"/>
        <w:numPr>
          <w:ilvl w:val="0"/>
          <w:numId w:val="11"/>
        </w:num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E5039">
        <w:rPr>
          <w:rFonts w:ascii="Times New Roman" w:hAnsi="Times New Roman" w:cs="Times New Roman"/>
          <w:sz w:val="24"/>
          <w:szCs w:val="24"/>
        </w:rPr>
        <w:lastRenderedPageBreak/>
        <w:t>Buat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file categories-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hapus.blade.php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folder categories dan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 w:rsidRPr="00AE5039">
        <w:rPr>
          <w:rFonts w:ascii="Times New Roman" w:hAnsi="Times New Roman" w:cs="Times New Roman"/>
          <w:sz w:val="24"/>
          <w:szCs w:val="24"/>
        </w:rPr>
        <w:t xml:space="preserve"> source code </w:t>
      </w:r>
      <w:proofErr w:type="spellStart"/>
      <w:r w:rsidRPr="00AE5039">
        <w:rPr>
          <w:rFonts w:ascii="Times New Roman" w:hAnsi="Times New Roman" w:cs="Times New Roman"/>
          <w:sz w:val="24"/>
          <w:szCs w:val="24"/>
        </w:rPr>
        <w:t>berikut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E5039" w14:paraId="49B347B6" w14:textId="77777777" w:rsidTr="00AE5039">
        <w:tc>
          <w:tcPr>
            <w:tcW w:w="9350" w:type="dxa"/>
          </w:tcPr>
          <w:p w14:paraId="36BACFF6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extends('layouts.app')</w:t>
            </w:r>
          </w:p>
          <w:p w14:paraId="37C8D4B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2E94CA0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section('title')</w:t>
            </w:r>
          </w:p>
          <w:p w14:paraId="1D17DADF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Hapus Category | Electric Car Admin</w:t>
            </w:r>
          </w:p>
          <w:p w14:paraId="37344C7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endsection</w:t>
            </w:r>
          </w:p>
          <w:p w14:paraId="6C65641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</w:p>
          <w:p w14:paraId="08BCB1E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section('content')</w:t>
            </w:r>
          </w:p>
          <w:p w14:paraId="4A028B2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h3&gt;Hapus Categories&lt;/h3&gt;</w:t>
            </w:r>
          </w:p>
          <w:p w14:paraId="5EA1C1B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div class="form-login"&gt;</w:t>
            </w:r>
          </w:p>
          <w:p w14:paraId="7E9091AB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h4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ngi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Menghapus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Data ?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>&lt;/h4&gt;</w:t>
            </w:r>
          </w:p>
          <w:p w14:paraId="0B313C51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button type="submit" class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bt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btn-simpa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name="hapus" style="width: 40%; margin: 20px auto;"&gt;</w:t>
            </w:r>
          </w:p>
          <w:p w14:paraId="7AE3B82E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a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ref</w:t>
            </w:r>
            <w:proofErr w:type="spellEnd"/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={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{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url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('/category/destroy/' . $category-&gt;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id_</w:t>
            </w:r>
            <w:proofErr w:type="gramStart"/>
            <w:r w:rsidRPr="00AE5039">
              <w:rPr>
                <w:rFonts w:ascii="Courier New" w:hAnsi="Courier New" w:cs="Courier New"/>
                <w:sz w:val="20"/>
                <w:szCs w:val="20"/>
              </w:rPr>
              <w:t>categories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)</w:t>
            </w:r>
            <w:proofErr w:type="gram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}}&gt;</w:t>
            </w:r>
          </w:p>
          <w:p w14:paraId="0D1DA4D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Yes</w:t>
            </w:r>
          </w:p>
          <w:p w14:paraId="454A7858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a&gt;</w:t>
            </w:r>
          </w:p>
          <w:p w14:paraId="54F79B70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/button&gt;</w:t>
            </w:r>
          </w:p>
          <w:p w14:paraId="3A12FEDD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button type="submit" class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bt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btn-simpan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name="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tidak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" style="width: 40%; margin: 20px auto;"&gt;</w:t>
            </w:r>
          </w:p>
          <w:p w14:paraId="05C842B3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a </w:t>
            </w:r>
            <w:proofErr w:type="spellStart"/>
            <w:r w:rsidRPr="00AE5039">
              <w:rPr>
                <w:rFonts w:ascii="Courier New" w:hAnsi="Courier New" w:cs="Courier New"/>
                <w:sz w:val="20"/>
                <w:szCs w:val="20"/>
              </w:rPr>
              <w:t>href</w:t>
            </w:r>
            <w:proofErr w:type="spellEnd"/>
            <w:r w:rsidRPr="00AE5039">
              <w:rPr>
                <w:rFonts w:ascii="Courier New" w:hAnsi="Courier New" w:cs="Courier New"/>
                <w:sz w:val="20"/>
                <w:szCs w:val="20"/>
              </w:rPr>
              <w:t>="/category"&gt;</w:t>
            </w:r>
          </w:p>
          <w:p w14:paraId="6EB37B68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  No</w:t>
            </w:r>
          </w:p>
          <w:p w14:paraId="76922F54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  &lt;/a&gt;</w:t>
            </w:r>
          </w:p>
          <w:p w14:paraId="612E8EBE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 xml:space="preserve">  &lt;/button&gt;</w:t>
            </w:r>
          </w:p>
          <w:p w14:paraId="5226F826" w14:textId="77777777" w:rsidR="00AE5039" w:rsidRPr="00AE5039" w:rsidRDefault="00AE5039" w:rsidP="00AE5039">
            <w:pPr>
              <w:pStyle w:val="ListParagraph"/>
              <w:ind w:left="60"/>
              <w:rPr>
                <w:rFonts w:ascii="Courier New" w:hAnsi="Courier New" w:cs="Courier New"/>
                <w:sz w:val="20"/>
                <w:szCs w:val="20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&lt;/div&gt;</w:t>
            </w:r>
          </w:p>
          <w:p w14:paraId="2A2788AE" w14:textId="3C0A9D93" w:rsidR="00AE5039" w:rsidRDefault="00AE5039" w:rsidP="00AE5039">
            <w:pPr>
              <w:pStyle w:val="ListParagraph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AE5039">
              <w:rPr>
                <w:rFonts w:ascii="Courier New" w:hAnsi="Courier New" w:cs="Courier New"/>
                <w:sz w:val="20"/>
                <w:szCs w:val="20"/>
              </w:rPr>
              <w:t>@endsection</w:t>
            </w:r>
          </w:p>
        </w:tc>
      </w:tr>
    </w:tbl>
    <w:p w14:paraId="10603A3C" w14:textId="77777777" w:rsidR="00C935FB" w:rsidRDefault="00C935FB" w:rsidP="00AE5039">
      <w:pPr>
        <w:pStyle w:val="ListParagraph"/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6B52511" w14:textId="77777777" w:rsidR="00C935FB" w:rsidRDefault="00C935FB" w:rsidP="00AE5039">
      <w:pPr>
        <w:pStyle w:val="ListParagraph"/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5123D97" w14:textId="77777777" w:rsidR="00C935FB" w:rsidRDefault="00C935FB" w:rsidP="00AE5039">
      <w:pPr>
        <w:pStyle w:val="ListParagraph"/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FEC3C0F" w14:textId="77777777" w:rsidR="00C935FB" w:rsidRDefault="00C935FB" w:rsidP="00AE5039">
      <w:pPr>
        <w:pStyle w:val="ListParagraph"/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900CF28" w14:textId="47D19FCC" w:rsidR="00AE5039" w:rsidRDefault="00AE5039" w:rsidP="00AE5039">
      <w:pPr>
        <w:pStyle w:val="ListParagraph"/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mpilan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</w:p>
    <w:p w14:paraId="4F6984F4" w14:textId="7979836E" w:rsidR="00AE5039" w:rsidRDefault="00C935FB" w:rsidP="00C935FB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935F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5B419D5" wp14:editId="4F75E64B">
            <wp:extent cx="4572000" cy="2261088"/>
            <wp:effectExtent l="0" t="0" r="0" b="6350"/>
            <wp:docPr id="1950308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3088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2054" cy="22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DA1A9" w14:textId="2D3D4483" w:rsidR="00C935FB" w:rsidRPr="00C935FB" w:rsidRDefault="00C935FB" w:rsidP="00C935FB">
      <w:pPr>
        <w:pStyle w:val="ListParagraph"/>
        <w:spacing w:before="24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CF70AF">
        <w:rPr>
          <w:rFonts w:ascii="Times New Roman" w:hAnsi="Times New Roman" w:cs="Times New Roman"/>
          <w:sz w:val="24"/>
          <w:szCs w:val="24"/>
        </w:rPr>
        <w:t>Gamabr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CF70A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F70AF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CF70A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tegory</w:t>
      </w:r>
    </w:p>
    <w:p w14:paraId="7A3B73F2" w14:textId="4B2FF771" w:rsidR="000B4294" w:rsidRDefault="000B4294" w:rsidP="000B4294">
      <w:pPr>
        <w:pStyle w:val="ListParagraph"/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nalisa :</w:t>
      </w:r>
      <w:proofErr w:type="gramEnd"/>
    </w:p>
    <w:p w14:paraId="79DE8621" w14:textId="5DDB445F" w:rsidR="000B4294" w:rsidRDefault="00C935FB" w:rsidP="000B4294">
      <w:pPr>
        <w:pStyle w:val="ListParagraph"/>
        <w:spacing w:before="240"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r w:rsidRPr="00C935FB">
        <w:t xml:space="preserve"> </w:t>
      </w:r>
      <w:r>
        <w:t xml:space="preserve">   </w:t>
      </w:r>
      <w:r w:rsidRPr="00C935FB">
        <w:rPr>
          <w:rFonts w:ascii="Times New Roman" w:hAnsi="Times New Roman" w:cs="Times New Roman"/>
          <w:sz w:val="24"/>
          <w:szCs w:val="24"/>
        </w:rPr>
        <w:t xml:space="preserve">Kode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template Blade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Laravel. Template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mperluas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file layout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layouts.app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definisik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title dan content. Pada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title, template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"Categories | Electric Car Admin". Pada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content, template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heading "Categories"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diikut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tombol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garah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ambah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. Di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tombol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. Tabel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header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Foto,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, Harga,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Deskrips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, dan Aksi. Bagian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tubuh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giteras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koleks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$categories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loop Blade @forelse.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harga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diformat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Rupiah Indonesia), dan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deskrips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. Pada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Aksi,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disediak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taut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gedit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. Jika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kategori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direktif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@empty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pes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C935FB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C935FB">
        <w:rPr>
          <w:rFonts w:ascii="Times New Roman" w:hAnsi="Times New Roman" w:cs="Times New Roman"/>
          <w:sz w:val="24"/>
          <w:szCs w:val="24"/>
        </w:rPr>
        <w:t>.</w:t>
      </w:r>
    </w:p>
    <w:sectPr w:rsidR="000B429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AA5BCB"/>
    <w:multiLevelType w:val="multilevel"/>
    <w:tmpl w:val="7F8EF92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ACF3BCD"/>
    <w:multiLevelType w:val="hybridMultilevel"/>
    <w:tmpl w:val="90AA3BFA"/>
    <w:lvl w:ilvl="0" w:tplc="6DF8587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AC1350B"/>
    <w:multiLevelType w:val="hybridMultilevel"/>
    <w:tmpl w:val="27E6EC16"/>
    <w:lvl w:ilvl="0" w:tplc="A9A0D02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3F7AAE"/>
    <w:multiLevelType w:val="hybridMultilevel"/>
    <w:tmpl w:val="174AD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827118"/>
    <w:multiLevelType w:val="hybridMultilevel"/>
    <w:tmpl w:val="73284006"/>
    <w:lvl w:ilvl="0" w:tplc="5E7074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B21967"/>
    <w:multiLevelType w:val="hybridMultilevel"/>
    <w:tmpl w:val="50FE7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065C32"/>
    <w:multiLevelType w:val="hybridMultilevel"/>
    <w:tmpl w:val="29562BF0"/>
    <w:lvl w:ilvl="0" w:tplc="743245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A3D6226"/>
    <w:multiLevelType w:val="hybridMultilevel"/>
    <w:tmpl w:val="755CA8F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C00412"/>
    <w:multiLevelType w:val="hybridMultilevel"/>
    <w:tmpl w:val="22A47468"/>
    <w:lvl w:ilvl="0" w:tplc="8842D0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1632A12"/>
    <w:multiLevelType w:val="hybridMultilevel"/>
    <w:tmpl w:val="BC0250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9C4B86"/>
    <w:multiLevelType w:val="hybridMultilevel"/>
    <w:tmpl w:val="45B46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28747F"/>
    <w:multiLevelType w:val="hybridMultilevel"/>
    <w:tmpl w:val="84B6C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5717833">
    <w:abstractNumId w:val="3"/>
  </w:num>
  <w:num w:numId="2" w16cid:durableId="60449415">
    <w:abstractNumId w:val="0"/>
  </w:num>
  <w:num w:numId="3" w16cid:durableId="705714476">
    <w:abstractNumId w:val="10"/>
  </w:num>
  <w:num w:numId="4" w16cid:durableId="14041963">
    <w:abstractNumId w:val="11"/>
  </w:num>
  <w:num w:numId="5" w16cid:durableId="553272108">
    <w:abstractNumId w:val="5"/>
  </w:num>
  <w:num w:numId="6" w16cid:durableId="653415116">
    <w:abstractNumId w:val="9"/>
  </w:num>
  <w:num w:numId="7" w16cid:durableId="340133405">
    <w:abstractNumId w:val="1"/>
  </w:num>
  <w:num w:numId="8" w16cid:durableId="1173454077">
    <w:abstractNumId w:val="6"/>
  </w:num>
  <w:num w:numId="9" w16cid:durableId="61949794">
    <w:abstractNumId w:val="8"/>
  </w:num>
  <w:num w:numId="10" w16cid:durableId="893467015">
    <w:abstractNumId w:val="4"/>
  </w:num>
  <w:num w:numId="11" w16cid:durableId="2135247445">
    <w:abstractNumId w:val="2"/>
  </w:num>
  <w:num w:numId="12" w16cid:durableId="20605440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2079"/>
    <w:rsid w:val="00087D1D"/>
    <w:rsid w:val="000B4294"/>
    <w:rsid w:val="001158EF"/>
    <w:rsid w:val="0013016A"/>
    <w:rsid w:val="001466B9"/>
    <w:rsid w:val="001D3A61"/>
    <w:rsid w:val="002B001D"/>
    <w:rsid w:val="002D040C"/>
    <w:rsid w:val="003907E0"/>
    <w:rsid w:val="003C0275"/>
    <w:rsid w:val="003C46E2"/>
    <w:rsid w:val="003D71E5"/>
    <w:rsid w:val="004044CE"/>
    <w:rsid w:val="00425ACA"/>
    <w:rsid w:val="00587BC7"/>
    <w:rsid w:val="005A6832"/>
    <w:rsid w:val="0063370B"/>
    <w:rsid w:val="00673142"/>
    <w:rsid w:val="006851C9"/>
    <w:rsid w:val="00686AE5"/>
    <w:rsid w:val="00691763"/>
    <w:rsid w:val="006F0E32"/>
    <w:rsid w:val="007441EC"/>
    <w:rsid w:val="00797E15"/>
    <w:rsid w:val="00801D6E"/>
    <w:rsid w:val="008E46F7"/>
    <w:rsid w:val="0092010F"/>
    <w:rsid w:val="009258E0"/>
    <w:rsid w:val="009803D8"/>
    <w:rsid w:val="00A112A3"/>
    <w:rsid w:val="00AE5039"/>
    <w:rsid w:val="00B530D7"/>
    <w:rsid w:val="00B806C1"/>
    <w:rsid w:val="00BF08A3"/>
    <w:rsid w:val="00C72737"/>
    <w:rsid w:val="00C73B64"/>
    <w:rsid w:val="00C935FB"/>
    <w:rsid w:val="00CF70AF"/>
    <w:rsid w:val="00D53609"/>
    <w:rsid w:val="00E2096B"/>
    <w:rsid w:val="00E2110E"/>
    <w:rsid w:val="00EA7998"/>
    <w:rsid w:val="00F02CF8"/>
    <w:rsid w:val="00FA2079"/>
    <w:rsid w:val="00FC2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A8AC4D"/>
  <w15:chartTrackingRefBased/>
  <w15:docId w15:val="{0A702A5E-58B6-47E2-AF68-75D8E7A4F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110E"/>
    <w:pPr>
      <w:spacing w:before="240"/>
      <w:jc w:val="both"/>
      <w:outlineLvl w:val="1"/>
    </w:pPr>
    <w:rPr>
      <w:rFonts w:ascii="Times New Roman" w:hAnsi="Times New Roman" w:cs="Times New Roman"/>
      <w:b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20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87D1D"/>
    <w:pPr>
      <w:ind w:left="720"/>
      <w:contextualSpacing/>
    </w:pPr>
  </w:style>
  <w:style w:type="paragraph" w:customStyle="1" w:styleId="SourceCode">
    <w:name w:val="Source Code"/>
    <w:basedOn w:val="Normal"/>
    <w:qFormat/>
    <w:rsid w:val="00801D6E"/>
    <w:pPr>
      <w:spacing w:after="0" w:line="240" w:lineRule="auto"/>
      <w:jc w:val="both"/>
    </w:pPr>
    <w:rPr>
      <w:rFonts w:ascii="Courier New" w:hAnsi="Courier New" w:cs="Courier New"/>
      <w:color w:val="000000" w:themeColor="text1"/>
      <w:sz w:val="20"/>
    </w:rPr>
  </w:style>
  <w:style w:type="character" w:customStyle="1" w:styleId="ListParagraphChar">
    <w:name w:val="List Paragraph Char"/>
    <w:link w:val="ListParagraph"/>
    <w:uiPriority w:val="34"/>
    <w:rsid w:val="00801D6E"/>
  </w:style>
  <w:style w:type="character" w:customStyle="1" w:styleId="Heading2Char">
    <w:name w:val="Heading 2 Char"/>
    <w:basedOn w:val="DefaultParagraphFont"/>
    <w:link w:val="Heading2"/>
    <w:uiPriority w:val="9"/>
    <w:rsid w:val="00E2110E"/>
    <w:rPr>
      <w:rFonts w:ascii="Times New Roman" w:hAnsi="Times New Roman" w:cs="Times New Roman"/>
      <w:b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91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8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0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6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3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8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54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3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3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1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1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76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3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3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8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4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2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3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1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2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9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7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5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6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4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8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5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1</Pages>
  <Words>2191</Words>
  <Characters>1249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A TAMBUNAN</dc:creator>
  <cp:keywords/>
  <dc:description/>
  <cp:lastModifiedBy>Darmawan 2022</cp:lastModifiedBy>
  <cp:revision>1</cp:revision>
  <dcterms:created xsi:type="dcterms:W3CDTF">2024-05-31T02:37:00Z</dcterms:created>
  <dcterms:modified xsi:type="dcterms:W3CDTF">2024-06-07T05:06:00Z</dcterms:modified>
</cp:coreProperties>
</file>